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83C5C" w14:textId="77777777" w:rsidR="00A552CD" w:rsidRDefault="005F77B1" w:rsidP="005B00E2">
      <w:r>
        <w:rPr>
          <w:noProof/>
        </w:rPr>
        <mc:AlternateContent>
          <mc:Choice Requires="wps">
            <w:drawing>
              <wp:anchor distT="36576" distB="36576" distL="36576" distR="36576" simplePos="0" relativeHeight="251651072" behindDoc="0" locked="0" layoutInCell="1" allowOverlap="1" wp14:anchorId="42E0654C" wp14:editId="359AE037">
                <wp:simplePos x="0" y="0"/>
                <wp:positionH relativeFrom="page">
                  <wp:posOffset>389255</wp:posOffset>
                </wp:positionH>
                <wp:positionV relativeFrom="page">
                  <wp:posOffset>1045210</wp:posOffset>
                </wp:positionV>
                <wp:extent cx="2517140" cy="4918710"/>
                <wp:effectExtent l="0" t="0" r="0" b="0"/>
                <wp:wrapNone/>
                <wp:docPr id="32" name="Text Box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517140" cy="4918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3F673A7" w14:textId="77777777" w:rsidR="002B10A0" w:rsidRPr="0010012B" w:rsidRDefault="00122D5D" w:rsidP="002525D6">
                            <w:pPr>
                              <w:pStyle w:val="BodyText1"/>
                              <w:rPr>
                                <w:rFonts w:asciiTheme="majorHAnsi" w:hAnsiTheme="majorHAnsi"/>
                              </w:rPr>
                            </w:pPr>
                            <w:r w:rsidRPr="0010012B">
                              <w:rPr>
                                <w:rFonts w:asciiTheme="majorHAnsi" w:hAnsiTheme="majorHAnsi"/>
                              </w:rPr>
                              <w:t xml:space="preserve">The </w:t>
                            </w:r>
                            <w:r w:rsidR="00DB3EB4" w:rsidRPr="0010012B">
                              <w:rPr>
                                <w:rFonts w:asciiTheme="majorHAnsi" w:hAnsiTheme="majorHAnsi"/>
                              </w:rPr>
                              <w:t>C</w:t>
                            </w:r>
                            <w:r w:rsidRPr="0010012B">
                              <w:rPr>
                                <w:rFonts w:asciiTheme="majorHAnsi" w:hAnsiTheme="majorHAnsi"/>
                              </w:rPr>
                              <w:t xml:space="preserve">are </w:t>
                            </w:r>
                            <w:r w:rsidR="00DB3EB4" w:rsidRPr="0010012B">
                              <w:rPr>
                                <w:rFonts w:asciiTheme="majorHAnsi" w:hAnsiTheme="majorHAnsi"/>
                              </w:rPr>
                              <w:t>T</w:t>
                            </w:r>
                            <w:r w:rsidRPr="0010012B">
                              <w:rPr>
                                <w:rFonts w:asciiTheme="majorHAnsi" w:hAnsiTheme="majorHAnsi"/>
                              </w:rPr>
                              <w:t xml:space="preserve">eam is eager to welcome </w:t>
                            </w:r>
                            <w:r w:rsidR="00BE53D6" w:rsidRPr="0010012B">
                              <w:rPr>
                                <w:rFonts w:asciiTheme="majorHAnsi" w:hAnsiTheme="majorHAnsi"/>
                              </w:rPr>
                              <w:t>new team members.  We are also eager to help you find ways you can serve in care ministries.  To get started in care ministries</w:t>
                            </w:r>
                            <w:r w:rsidR="00DB3EB4" w:rsidRPr="0010012B">
                              <w:rPr>
                                <w:rFonts w:asciiTheme="majorHAnsi" w:hAnsiTheme="majorHAnsi"/>
                              </w:rPr>
                              <w:t>, contact the</w:t>
                            </w:r>
                            <w:r w:rsidR="00BE53D6" w:rsidRPr="0010012B">
                              <w:rPr>
                                <w:rFonts w:asciiTheme="majorHAnsi" w:hAnsiTheme="majorHAnsi"/>
                              </w:rPr>
                              <w:t xml:space="preserve"> team leader</w:t>
                            </w:r>
                            <w:r w:rsidR="00DB3EB4" w:rsidRPr="0010012B">
                              <w:rPr>
                                <w:rFonts w:asciiTheme="majorHAnsi" w:hAnsiTheme="majorHAnsi"/>
                              </w:rPr>
                              <w:t xml:space="preserve"> directly or fill out this tear-</w:t>
                            </w:r>
                            <w:r w:rsidR="00BE53D6" w:rsidRPr="0010012B">
                              <w:rPr>
                                <w:rFonts w:asciiTheme="majorHAnsi" w:hAnsiTheme="majorHAnsi"/>
                              </w:rPr>
                              <w:t xml:space="preserve">off response panel and place in the offering plate any Sunday.  You will be contacted by a team member.    </w:t>
                            </w:r>
                          </w:p>
                          <w:p w14:paraId="40BF9A05" w14:textId="77777777" w:rsidR="002B10A0" w:rsidRPr="0010012B" w:rsidRDefault="002B10A0" w:rsidP="002525D6">
                            <w:pPr>
                              <w:pStyle w:val="BodyText1"/>
                              <w:rPr>
                                <w:rFonts w:asciiTheme="majorHAnsi" w:hAnsiTheme="majorHAnsi"/>
                              </w:rPr>
                            </w:pPr>
                            <w:r w:rsidRPr="0010012B">
                              <w:rPr>
                                <w:rFonts w:asciiTheme="majorHAnsi" w:hAnsiTheme="majorHAnsi"/>
                              </w:rPr>
                              <w:t>Name __________________</w:t>
                            </w:r>
                            <w:r w:rsidR="00B3153E" w:rsidRPr="0010012B">
                              <w:rPr>
                                <w:rFonts w:asciiTheme="majorHAnsi" w:hAnsiTheme="majorHAnsi"/>
                              </w:rPr>
                              <w:t>__________</w:t>
                            </w:r>
                            <w:r w:rsidRPr="0010012B">
                              <w:rPr>
                                <w:rFonts w:asciiTheme="majorHAnsi" w:hAnsiTheme="majorHAnsi"/>
                              </w:rPr>
                              <w:t>____</w:t>
                            </w:r>
                            <w:r w:rsidR="00B3153E" w:rsidRPr="0010012B">
                              <w:rPr>
                                <w:rFonts w:asciiTheme="majorHAnsi" w:hAnsiTheme="majorHAnsi"/>
                              </w:rPr>
                              <w:t>___</w:t>
                            </w:r>
                          </w:p>
                          <w:p w14:paraId="11848F2E" w14:textId="77777777" w:rsidR="002B10A0" w:rsidRPr="0010012B" w:rsidRDefault="002B10A0" w:rsidP="002525D6">
                            <w:pPr>
                              <w:pStyle w:val="BodyText1"/>
                              <w:rPr>
                                <w:rFonts w:asciiTheme="majorHAnsi" w:hAnsiTheme="majorHAnsi"/>
                              </w:rPr>
                            </w:pPr>
                            <w:r w:rsidRPr="0010012B">
                              <w:rPr>
                                <w:rFonts w:asciiTheme="majorHAnsi" w:hAnsiTheme="majorHAnsi"/>
                              </w:rPr>
                              <w:t>Phone ____________________</w:t>
                            </w:r>
                            <w:r w:rsidR="00B3153E" w:rsidRPr="0010012B">
                              <w:rPr>
                                <w:rFonts w:asciiTheme="majorHAnsi" w:hAnsiTheme="majorHAnsi"/>
                              </w:rPr>
                              <w:t>_________</w:t>
                            </w:r>
                            <w:r w:rsidRPr="0010012B">
                              <w:rPr>
                                <w:rFonts w:asciiTheme="majorHAnsi" w:hAnsiTheme="majorHAnsi"/>
                              </w:rPr>
                              <w:t>__</w:t>
                            </w:r>
                            <w:r w:rsidR="00B3153E" w:rsidRPr="0010012B">
                              <w:rPr>
                                <w:rFonts w:asciiTheme="majorHAnsi" w:hAnsiTheme="majorHAnsi"/>
                              </w:rPr>
                              <w:t>___</w:t>
                            </w:r>
                          </w:p>
                          <w:p w14:paraId="257597A0" w14:textId="77777777" w:rsidR="002B10A0" w:rsidRPr="0010012B" w:rsidRDefault="002B10A0" w:rsidP="002525D6">
                            <w:pPr>
                              <w:pStyle w:val="BodyText1"/>
                              <w:rPr>
                                <w:rFonts w:asciiTheme="majorHAnsi" w:hAnsiTheme="majorHAnsi"/>
                              </w:rPr>
                            </w:pPr>
                            <w:r w:rsidRPr="0010012B">
                              <w:rPr>
                                <w:rFonts w:asciiTheme="majorHAnsi" w:hAnsiTheme="majorHAnsi"/>
                              </w:rPr>
                              <w:t>E-mail _____________________</w:t>
                            </w:r>
                            <w:r w:rsidR="00B3153E" w:rsidRPr="0010012B">
                              <w:rPr>
                                <w:rFonts w:asciiTheme="majorHAnsi" w:hAnsiTheme="majorHAnsi"/>
                              </w:rPr>
                              <w:t>___________</w:t>
                            </w:r>
                            <w:r w:rsidRPr="0010012B">
                              <w:rPr>
                                <w:rFonts w:asciiTheme="majorHAnsi" w:hAnsiTheme="majorHAnsi"/>
                              </w:rPr>
                              <w:t>_</w:t>
                            </w:r>
                          </w:p>
                          <w:p w14:paraId="2B46ACA5" w14:textId="77777777" w:rsidR="002B10A0" w:rsidRPr="0010012B" w:rsidRDefault="002B10A0" w:rsidP="005F77B1">
                            <w:pPr>
                              <w:pStyle w:val="BodyText1"/>
                              <w:spacing w:after="0" w:line="240" w:lineRule="auto"/>
                              <w:rPr>
                                <w:rFonts w:asciiTheme="majorHAnsi" w:hAnsiTheme="majorHAnsi"/>
                              </w:rPr>
                            </w:pPr>
                            <w:r w:rsidRPr="0010012B">
                              <w:rPr>
                                <w:rFonts w:asciiTheme="majorHAnsi" w:hAnsiTheme="majorHAnsi"/>
                              </w:rPr>
                              <w:t>I am interested in:</w:t>
                            </w:r>
                          </w:p>
                          <w:p w14:paraId="5159EF69" w14:textId="77777777" w:rsidR="00B3153E" w:rsidRPr="0010012B" w:rsidRDefault="00B3153E" w:rsidP="00EF72DB">
                            <w:pPr>
                              <w:pStyle w:val="BodyText1"/>
                              <w:numPr>
                                <w:ilvl w:val="0"/>
                                <w:numId w:val="11"/>
                              </w:numPr>
                              <w:spacing w:after="0"/>
                              <w:rPr>
                                <w:rFonts w:asciiTheme="majorHAnsi" w:hAnsiTheme="majorHAnsi"/>
                              </w:rPr>
                            </w:pPr>
                            <w:r w:rsidRPr="0010012B">
                              <w:rPr>
                                <w:rFonts w:asciiTheme="majorHAnsi" w:hAnsiTheme="majorHAnsi"/>
                              </w:rPr>
                              <w:t>S</w:t>
                            </w:r>
                            <w:r w:rsidR="002B10A0" w:rsidRPr="0010012B">
                              <w:rPr>
                                <w:rFonts w:asciiTheme="majorHAnsi" w:hAnsiTheme="majorHAnsi"/>
                              </w:rPr>
                              <w:t xml:space="preserve">erving on the </w:t>
                            </w:r>
                            <w:r w:rsidR="00DB3EB4" w:rsidRPr="0010012B">
                              <w:rPr>
                                <w:rFonts w:asciiTheme="majorHAnsi" w:hAnsiTheme="majorHAnsi"/>
                              </w:rPr>
                              <w:t>C</w:t>
                            </w:r>
                            <w:r w:rsidR="002B10A0" w:rsidRPr="0010012B">
                              <w:rPr>
                                <w:rFonts w:asciiTheme="majorHAnsi" w:hAnsiTheme="majorHAnsi"/>
                              </w:rPr>
                              <w:t xml:space="preserve">are </w:t>
                            </w:r>
                            <w:r w:rsidR="00DB3EB4" w:rsidRPr="0010012B">
                              <w:rPr>
                                <w:rFonts w:asciiTheme="majorHAnsi" w:hAnsiTheme="majorHAnsi"/>
                              </w:rPr>
                              <w:t>T</w:t>
                            </w:r>
                            <w:r w:rsidR="002B10A0" w:rsidRPr="0010012B">
                              <w:rPr>
                                <w:rFonts w:asciiTheme="majorHAnsi" w:hAnsiTheme="majorHAnsi"/>
                              </w:rPr>
                              <w:t>eam</w:t>
                            </w:r>
                            <w:r w:rsidR="002B7E7B" w:rsidRPr="0010012B">
                              <w:rPr>
                                <w:rFonts w:asciiTheme="majorHAnsi" w:hAnsiTheme="majorHAnsi"/>
                              </w:rPr>
                              <w:t xml:space="preserve"> in any capacity</w:t>
                            </w:r>
                          </w:p>
                          <w:p w14:paraId="02427533" w14:textId="77777777" w:rsidR="00B3153E" w:rsidRPr="0010012B" w:rsidRDefault="002B7E7B" w:rsidP="00EF72DB">
                            <w:pPr>
                              <w:pStyle w:val="BodyText1"/>
                              <w:numPr>
                                <w:ilvl w:val="0"/>
                                <w:numId w:val="11"/>
                              </w:numPr>
                              <w:spacing w:after="0"/>
                              <w:rPr>
                                <w:rFonts w:asciiTheme="majorHAnsi" w:hAnsiTheme="majorHAnsi"/>
                              </w:rPr>
                            </w:pPr>
                            <w:r w:rsidRPr="0010012B">
                              <w:rPr>
                                <w:rFonts w:asciiTheme="majorHAnsi" w:hAnsiTheme="majorHAnsi"/>
                              </w:rPr>
                              <w:t>Assembling</w:t>
                            </w:r>
                            <w:r w:rsidR="002B10A0" w:rsidRPr="0010012B">
                              <w:rPr>
                                <w:rFonts w:asciiTheme="majorHAnsi" w:hAnsiTheme="majorHAnsi"/>
                              </w:rPr>
                              <w:t>/delivering care packages</w:t>
                            </w:r>
                          </w:p>
                          <w:p w14:paraId="4A96E823" w14:textId="77777777" w:rsidR="00B3153E" w:rsidRPr="0010012B" w:rsidRDefault="00B3153E" w:rsidP="00EF72DB">
                            <w:pPr>
                              <w:pStyle w:val="BodyText1"/>
                              <w:numPr>
                                <w:ilvl w:val="0"/>
                                <w:numId w:val="11"/>
                              </w:numPr>
                              <w:spacing w:after="0"/>
                              <w:rPr>
                                <w:rFonts w:asciiTheme="majorHAnsi" w:hAnsiTheme="majorHAnsi"/>
                              </w:rPr>
                            </w:pPr>
                            <w:r w:rsidRPr="0010012B">
                              <w:rPr>
                                <w:rFonts w:asciiTheme="majorHAnsi" w:hAnsiTheme="majorHAnsi"/>
                              </w:rPr>
                              <w:t>V</w:t>
                            </w:r>
                            <w:r w:rsidR="002B10A0" w:rsidRPr="0010012B">
                              <w:rPr>
                                <w:rFonts w:asciiTheme="majorHAnsi" w:hAnsiTheme="majorHAnsi"/>
                              </w:rPr>
                              <w:t>isiting the sick</w:t>
                            </w:r>
                          </w:p>
                          <w:p w14:paraId="1A5472EB" w14:textId="77777777" w:rsidR="00B3153E" w:rsidRPr="0010012B" w:rsidRDefault="00B3153E" w:rsidP="00EF72DB">
                            <w:pPr>
                              <w:pStyle w:val="BodyText1"/>
                              <w:numPr>
                                <w:ilvl w:val="0"/>
                                <w:numId w:val="11"/>
                              </w:numPr>
                              <w:spacing w:after="0"/>
                              <w:rPr>
                                <w:rFonts w:asciiTheme="majorHAnsi" w:hAnsiTheme="majorHAnsi"/>
                              </w:rPr>
                            </w:pPr>
                            <w:r w:rsidRPr="0010012B">
                              <w:rPr>
                                <w:rFonts w:asciiTheme="majorHAnsi" w:hAnsiTheme="majorHAnsi"/>
                              </w:rPr>
                              <w:t>P</w:t>
                            </w:r>
                            <w:r w:rsidR="002B10A0" w:rsidRPr="0010012B">
                              <w:rPr>
                                <w:rFonts w:asciiTheme="majorHAnsi" w:hAnsiTheme="majorHAnsi"/>
                              </w:rPr>
                              <w:t>lanning workshops</w:t>
                            </w:r>
                          </w:p>
                          <w:p w14:paraId="34C95094" w14:textId="77777777" w:rsidR="00B3153E" w:rsidRPr="0010012B" w:rsidRDefault="00CC1F4C" w:rsidP="00EF72DB">
                            <w:pPr>
                              <w:pStyle w:val="BodyText1"/>
                              <w:numPr>
                                <w:ilvl w:val="0"/>
                                <w:numId w:val="11"/>
                              </w:numPr>
                              <w:spacing w:after="0"/>
                              <w:rPr>
                                <w:rFonts w:asciiTheme="majorHAnsi" w:hAnsiTheme="majorHAnsi"/>
                              </w:rPr>
                            </w:pPr>
                            <w:r w:rsidRPr="0010012B">
                              <w:rPr>
                                <w:rFonts w:asciiTheme="majorHAnsi" w:hAnsiTheme="majorHAnsi"/>
                              </w:rPr>
                              <w:t>Preparing/d</w:t>
                            </w:r>
                            <w:r w:rsidR="002B10A0" w:rsidRPr="0010012B">
                              <w:rPr>
                                <w:rFonts w:asciiTheme="majorHAnsi" w:hAnsiTheme="majorHAnsi"/>
                              </w:rPr>
                              <w:t>elivering meals</w:t>
                            </w:r>
                          </w:p>
                          <w:p w14:paraId="2A2501E1" w14:textId="77777777" w:rsidR="00B3153E" w:rsidRPr="005F77B1" w:rsidRDefault="00B3153E" w:rsidP="005F77B1">
                            <w:pPr>
                              <w:pStyle w:val="BodyText1"/>
                              <w:numPr>
                                <w:ilvl w:val="0"/>
                                <w:numId w:val="11"/>
                              </w:numPr>
                              <w:spacing w:after="0"/>
                              <w:rPr>
                                <w:rFonts w:asciiTheme="majorHAnsi" w:hAnsiTheme="majorHAnsi"/>
                              </w:rPr>
                            </w:pPr>
                            <w:r w:rsidRPr="0010012B">
                              <w:rPr>
                                <w:rFonts w:asciiTheme="majorHAnsi" w:hAnsiTheme="majorHAnsi"/>
                              </w:rPr>
                              <w:t>T</w:t>
                            </w:r>
                            <w:r w:rsidR="002B10A0" w:rsidRPr="0010012B">
                              <w:rPr>
                                <w:rFonts w:asciiTheme="majorHAnsi" w:hAnsiTheme="majorHAnsi"/>
                              </w:rPr>
                              <w:t xml:space="preserve">aking communion to </w:t>
                            </w:r>
                            <w:r w:rsidRPr="0010012B">
                              <w:rPr>
                                <w:rFonts w:asciiTheme="majorHAnsi" w:hAnsiTheme="majorHAnsi"/>
                              </w:rPr>
                              <w:t xml:space="preserve">the </w:t>
                            </w:r>
                            <w:r w:rsidR="002B10A0" w:rsidRPr="0010012B">
                              <w:rPr>
                                <w:rFonts w:asciiTheme="majorHAnsi" w:hAnsiTheme="majorHAnsi"/>
                              </w:rPr>
                              <w:t>home</w:t>
                            </w:r>
                            <w:r w:rsidRPr="005F77B1">
                              <w:rPr>
                                <w:rFonts w:asciiTheme="majorHAnsi" w:hAnsiTheme="majorHAnsi"/>
                              </w:rPr>
                              <w:t>b</w:t>
                            </w:r>
                            <w:r w:rsidR="002B10A0" w:rsidRPr="005F77B1">
                              <w:rPr>
                                <w:rFonts w:asciiTheme="majorHAnsi" w:hAnsiTheme="majorHAnsi"/>
                              </w:rPr>
                              <w:t>ound</w:t>
                            </w:r>
                          </w:p>
                          <w:p w14:paraId="68C5CC7C" w14:textId="77777777" w:rsidR="00EF72DB" w:rsidRDefault="00B3153E" w:rsidP="00B3153E">
                            <w:pPr>
                              <w:pStyle w:val="BodyText1"/>
                              <w:numPr>
                                <w:ilvl w:val="0"/>
                                <w:numId w:val="11"/>
                              </w:numPr>
                              <w:spacing w:after="0"/>
                              <w:rPr>
                                <w:rFonts w:asciiTheme="majorHAnsi" w:hAnsiTheme="majorHAnsi"/>
                              </w:rPr>
                            </w:pPr>
                            <w:r w:rsidRPr="0010012B">
                              <w:rPr>
                                <w:rFonts w:asciiTheme="majorHAnsi" w:hAnsiTheme="majorHAnsi"/>
                              </w:rPr>
                              <w:t>M</w:t>
                            </w:r>
                            <w:r w:rsidR="00EF72DB" w:rsidRPr="0010012B">
                              <w:rPr>
                                <w:rFonts w:asciiTheme="majorHAnsi" w:hAnsiTheme="majorHAnsi"/>
                              </w:rPr>
                              <w:t xml:space="preserve">ailing grief books </w:t>
                            </w:r>
                          </w:p>
                          <w:p w14:paraId="07429049" w14:textId="77777777" w:rsidR="005F77B1" w:rsidRPr="0010012B" w:rsidRDefault="005F77B1" w:rsidP="00B3153E">
                            <w:pPr>
                              <w:pStyle w:val="BodyText1"/>
                              <w:numPr>
                                <w:ilvl w:val="0"/>
                                <w:numId w:val="11"/>
                              </w:numPr>
                              <w:spacing w:after="0"/>
                              <w:rPr>
                                <w:rFonts w:asciiTheme="majorHAnsi" w:hAnsiTheme="majorHAnsi"/>
                              </w:rPr>
                            </w:pPr>
                            <w:r>
                              <w:rPr>
                                <w:rFonts w:asciiTheme="majorHAnsi" w:hAnsiTheme="majorHAnsi"/>
                              </w:rPr>
                              <w:t>Stephen’s Ministry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E0654C" id="_x0000_t202" coordsize="21600,21600" o:spt="202" path="m,l,21600r21600,l21600,xe">
                <v:stroke joinstyle="miter"/>
                <v:path gradientshapeok="t" o:connecttype="rect"/>
              </v:shapetype>
              <v:shape id="Text Box 253" o:spid="_x0000_s1026" type="#_x0000_t202" style="position:absolute;left:0;text-align:left;margin-left:30.65pt;margin-top:82.3pt;width:198.2pt;height:387.3pt;z-index:25165107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" filled="f" stroked="f" strokeweight="0" insetpen="t">
                <o:lock v:ext="edit" shapetype="t"/>
                <v:textbox inset="2.85pt,2.85pt,2.85pt,2.85pt">
                  <w:txbxContent>
                    <w:p w14:paraId="23F673A7" w14:textId="77777777" w:rsidR="002B10A0" w:rsidRPr="0010012B" w:rsidRDefault="00122D5D" w:rsidP="002525D6">
                      <w:pPr>
                        <w:pStyle w:val="BodyText1"/>
                        <w:rPr>
                          <w:rFonts w:asciiTheme="majorHAnsi" w:hAnsiTheme="majorHAnsi"/>
                        </w:rPr>
                      </w:pPr>
                      <w:r w:rsidRPr="0010012B">
                        <w:rPr>
                          <w:rFonts w:asciiTheme="majorHAnsi" w:hAnsiTheme="majorHAnsi"/>
                        </w:rPr>
                        <w:t xml:space="preserve">The </w:t>
                      </w:r>
                      <w:r w:rsidR="00DB3EB4" w:rsidRPr="0010012B">
                        <w:rPr>
                          <w:rFonts w:asciiTheme="majorHAnsi" w:hAnsiTheme="majorHAnsi"/>
                        </w:rPr>
                        <w:t>C</w:t>
                      </w:r>
                      <w:r w:rsidRPr="0010012B">
                        <w:rPr>
                          <w:rFonts w:asciiTheme="majorHAnsi" w:hAnsiTheme="majorHAnsi"/>
                        </w:rPr>
                        <w:t xml:space="preserve">are </w:t>
                      </w:r>
                      <w:r w:rsidR="00DB3EB4" w:rsidRPr="0010012B">
                        <w:rPr>
                          <w:rFonts w:asciiTheme="majorHAnsi" w:hAnsiTheme="majorHAnsi"/>
                        </w:rPr>
                        <w:t>T</w:t>
                      </w:r>
                      <w:r w:rsidRPr="0010012B">
                        <w:rPr>
                          <w:rFonts w:asciiTheme="majorHAnsi" w:hAnsiTheme="majorHAnsi"/>
                        </w:rPr>
                        <w:t xml:space="preserve">eam is eager to welcome </w:t>
                      </w:r>
                      <w:r w:rsidR="00BE53D6" w:rsidRPr="0010012B">
                        <w:rPr>
                          <w:rFonts w:asciiTheme="majorHAnsi" w:hAnsiTheme="majorHAnsi"/>
                        </w:rPr>
                        <w:t>new team members.  We are also eager to help you find ways you can serve in care ministries.  To get started in care ministries</w:t>
                      </w:r>
                      <w:r w:rsidR="00DB3EB4" w:rsidRPr="0010012B">
                        <w:rPr>
                          <w:rFonts w:asciiTheme="majorHAnsi" w:hAnsiTheme="majorHAnsi"/>
                        </w:rPr>
                        <w:t>, contact the</w:t>
                      </w:r>
                      <w:r w:rsidR="00BE53D6" w:rsidRPr="0010012B">
                        <w:rPr>
                          <w:rFonts w:asciiTheme="majorHAnsi" w:hAnsiTheme="majorHAnsi"/>
                        </w:rPr>
                        <w:t xml:space="preserve"> team leader</w:t>
                      </w:r>
                      <w:r w:rsidR="00DB3EB4" w:rsidRPr="0010012B">
                        <w:rPr>
                          <w:rFonts w:asciiTheme="majorHAnsi" w:hAnsiTheme="majorHAnsi"/>
                        </w:rPr>
                        <w:t xml:space="preserve"> directly or fill out this tear-</w:t>
                      </w:r>
                      <w:r w:rsidR="00BE53D6" w:rsidRPr="0010012B">
                        <w:rPr>
                          <w:rFonts w:asciiTheme="majorHAnsi" w:hAnsiTheme="majorHAnsi"/>
                        </w:rPr>
                        <w:t xml:space="preserve">off response panel and place in the offering plate any Sunday.  You will be contacted by a team member.    </w:t>
                      </w:r>
                    </w:p>
                    <w:p w14:paraId="40BF9A05" w14:textId="77777777" w:rsidR="002B10A0" w:rsidRPr="0010012B" w:rsidRDefault="002B10A0" w:rsidP="002525D6">
                      <w:pPr>
                        <w:pStyle w:val="BodyText1"/>
                        <w:rPr>
                          <w:rFonts w:asciiTheme="majorHAnsi" w:hAnsiTheme="majorHAnsi"/>
                        </w:rPr>
                      </w:pPr>
                      <w:r w:rsidRPr="0010012B">
                        <w:rPr>
                          <w:rFonts w:asciiTheme="majorHAnsi" w:hAnsiTheme="majorHAnsi"/>
                        </w:rPr>
                        <w:t>Name __________________</w:t>
                      </w:r>
                      <w:r w:rsidR="00B3153E" w:rsidRPr="0010012B">
                        <w:rPr>
                          <w:rFonts w:asciiTheme="majorHAnsi" w:hAnsiTheme="majorHAnsi"/>
                        </w:rPr>
                        <w:t>__________</w:t>
                      </w:r>
                      <w:r w:rsidRPr="0010012B">
                        <w:rPr>
                          <w:rFonts w:asciiTheme="majorHAnsi" w:hAnsiTheme="majorHAnsi"/>
                        </w:rPr>
                        <w:t>____</w:t>
                      </w:r>
                      <w:r w:rsidR="00B3153E" w:rsidRPr="0010012B">
                        <w:rPr>
                          <w:rFonts w:asciiTheme="majorHAnsi" w:hAnsiTheme="majorHAnsi"/>
                        </w:rPr>
                        <w:t>___</w:t>
                      </w:r>
                    </w:p>
                    <w:p w14:paraId="11848F2E" w14:textId="77777777" w:rsidR="002B10A0" w:rsidRPr="0010012B" w:rsidRDefault="002B10A0" w:rsidP="002525D6">
                      <w:pPr>
                        <w:pStyle w:val="BodyText1"/>
                        <w:rPr>
                          <w:rFonts w:asciiTheme="majorHAnsi" w:hAnsiTheme="majorHAnsi"/>
                        </w:rPr>
                      </w:pPr>
                      <w:r w:rsidRPr="0010012B">
                        <w:rPr>
                          <w:rFonts w:asciiTheme="majorHAnsi" w:hAnsiTheme="majorHAnsi"/>
                        </w:rPr>
                        <w:t>Phone ____________________</w:t>
                      </w:r>
                      <w:r w:rsidR="00B3153E" w:rsidRPr="0010012B">
                        <w:rPr>
                          <w:rFonts w:asciiTheme="majorHAnsi" w:hAnsiTheme="majorHAnsi"/>
                        </w:rPr>
                        <w:t>_________</w:t>
                      </w:r>
                      <w:r w:rsidRPr="0010012B">
                        <w:rPr>
                          <w:rFonts w:asciiTheme="majorHAnsi" w:hAnsiTheme="majorHAnsi"/>
                        </w:rPr>
                        <w:t>__</w:t>
                      </w:r>
                      <w:r w:rsidR="00B3153E" w:rsidRPr="0010012B">
                        <w:rPr>
                          <w:rFonts w:asciiTheme="majorHAnsi" w:hAnsiTheme="majorHAnsi"/>
                        </w:rPr>
                        <w:t>___</w:t>
                      </w:r>
                    </w:p>
                    <w:p w14:paraId="257597A0" w14:textId="77777777" w:rsidR="002B10A0" w:rsidRPr="0010012B" w:rsidRDefault="002B10A0" w:rsidP="002525D6">
                      <w:pPr>
                        <w:pStyle w:val="BodyText1"/>
                        <w:rPr>
                          <w:rFonts w:asciiTheme="majorHAnsi" w:hAnsiTheme="majorHAnsi"/>
                        </w:rPr>
                      </w:pPr>
                      <w:r w:rsidRPr="0010012B">
                        <w:rPr>
                          <w:rFonts w:asciiTheme="majorHAnsi" w:hAnsiTheme="majorHAnsi"/>
                        </w:rPr>
                        <w:t>E-mail _____________________</w:t>
                      </w:r>
                      <w:r w:rsidR="00B3153E" w:rsidRPr="0010012B">
                        <w:rPr>
                          <w:rFonts w:asciiTheme="majorHAnsi" w:hAnsiTheme="majorHAnsi"/>
                        </w:rPr>
                        <w:t>___________</w:t>
                      </w:r>
                      <w:r w:rsidRPr="0010012B">
                        <w:rPr>
                          <w:rFonts w:asciiTheme="majorHAnsi" w:hAnsiTheme="majorHAnsi"/>
                        </w:rPr>
                        <w:t>_</w:t>
                      </w:r>
                    </w:p>
                    <w:p w14:paraId="2B46ACA5" w14:textId="77777777" w:rsidR="002B10A0" w:rsidRPr="0010012B" w:rsidRDefault="002B10A0" w:rsidP="005F77B1">
                      <w:pPr>
                        <w:pStyle w:val="BodyText1"/>
                        <w:spacing w:after="0" w:line="240" w:lineRule="auto"/>
                        <w:rPr>
                          <w:rFonts w:asciiTheme="majorHAnsi" w:hAnsiTheme="majorHAnsi"/>
                        </w:rPr>
                      </w:pPr>
                      <w:r w:rsidRPr="0010012B">
                        <w:rPr>
                          <w:rFonts w:asciiTheme="majorHAnsi" w:hAnsiTheme="majorHAnsi"/>
                        </w:rPr>
                        <w:t>I am interested in:</w:t>
                      </w:r>
                    </w:p>
                    <w:p w14:paraId="5159EF69" w14:textId="77777777" w:rsidR="00B3153E" w:rsidRPr="0010012B" w:rsidRDefault="00B3153E" w:rsidP="00EF72DB">
                      <w:pPr>
                        <w:pStyle w:val="BodyText1"/>
                        <w:numPr>
                          <w:ilvl w:val="0"/>
                          <w:numId w:val="11"/>
                        </w:numPr>
                        <w:spacing w:after="0"/>
                        <w:rPr>
                          <w:rFonts w:asciiTheme="majorHAnsi" w:hAnsiTheme="majorHAnsi"/>
                        </w:rPr>
                      </w:pPr>
                      <w:r w:rsidRPr="0010012B">
                        <w:rPr>
                          <w:rFonts w:asciiTheme="majorHAnsi" w:hAnsiTheme="majorHAnsi"/>
                        </w:rPr>
                        <w:t>S</w:t>
                      </w:r>
                      <w:r w:rsidR="002B10A0" w:rsidRPr="0010012B">
                        <w:rPr>
                          <w:rFonts w:asciiTheme="majorHAnsi" w:hAnsiTheme="majorHAnsi"/>
                        </w:rPr>
                        <w:t xml:space="preserve">erving on the </w:t>
                      </w:r>
                      <w:r w:rsidR="00DB3EB4" w:rsidRPr="0010012B">
                        <w:rPr>
                          <w:rFonts w:asciiTheme="majorHAnsi" w:hAnsiTheme="majorHAnsi"/>
                        </w:rPr>
                        <w:t>C</w:t>
                      </w:r>
                      <w:r w:rsidR="002B10A0" w:rsidRPr="0010012B">
                        <w:rPr>
                          <w:rFonts w:asciiTheme="majorHAnsi" w:hAnsiTheme="majorHAnsi"/>
                        </w:rPr>
                        <w:t xml:space="preserve">are </w:t>
                      </w:r>
                      <w:r w:rsidR="00DB3EB4" w:rsidRPr="0010012B">
                        <w:rPr>
                          <w:rFonts w:asciiTheme="majorHAnsi" w:hAnsiTheme="majorHAnsi"/>
                        </w:rPr>
                        <w:t>T</w:t>
                      </w:r>
                      <w:r w:rsidR="002B10A0" w:rsidRPr="0010012B">
                        <w:rPr>
                          <w:rFonts w:asciiTheme="majorHAnsi" w:hAnsiTheme="majorHAnsi"/>
                        </w:rPr>
                        <w:t>eam</w:t>
                      </w:r>
                      <w:r w:rsidR="002B7E7B" w:rsidRPr="0010012B">
                        <w:rPr>
                          <w:rFonts w:asciiTheme="majorHAnsi" w:hAnsiTheme="majorHAnsi"/>
                        </w:rPr>
                        <w:t xml:space="preserve"> in any capacity</w:t>
                      </w:r>
                    </w:p>
                    <w:p w14:paraId="02427533" w14:textId="77777777" w:rsidR="00B3153E" w:rsidRPr="0010012B" w:rsidRDefault="002B7E7B" w:rsidP="00EF72DB">
                      <w:pPr>
                        <w:pStyle w:val="BodyText1"/>
                        <w:numPr>
                          <w:ilvl w:val="0"/>
                          <w:numId w:val="11"/>
                        </w:numPr>
                        <w:spacing w:after="0"/>
                        <w:rPr>
                          <w:rFonts w:asciiTheme="majorHAnsi" w:hAnsiTheme="majorHAnsi"/>
                        </w:rPr>
                      </w:pPr>
                      <w:r w:rsidRPr="0010012B">
                        <w:rPr>
                          <w:rFonts w:asciiTheme="majorHAnsi" w:hAnsiTheme="majorHAnsi"/>
                        </w:rPr>
                        <w:t>Assembling</w:t>
                      </w:r>
                      <w:r w:rsidR="002B10A0" w:rsidRPr="0010012B">
                        <w:rPr>
                          <w:rFonts w:asciiTheme="majorHAnsi" w:hAnsiTheme="majorHAnsi"/>
                        </w:rPr>
                        <w:t>/delivering care packages</w:t>
                      </w:r>
                    </w:p>
                    <w:p w14:paraId="4A96E823" w14:textId="77777777" w:rsidR="00B3153E" w:rsidRPr="0010012B" w:rsidRDefault="00B3153E" w:rsidP="00EF72DB">
                      <w:pPr>
                        <w:pStyle w:val="BodyText1"/>
                        <w:numPr>
                          <w:ilvl w:val="0"/>
                          <w:numId w:val="11"/>
                        </w:numPr>
                        <w:spacing w:after="0"/>
                        <w:rPr>
                          <w:rFonts w:asciiTheme="majorHAnsi" w:hAnsiTheme="majorHAnsi"/>
                        </w:rPr>
                      </w:pPr>
                      <w:r w:rsidRPr="0010012B">
                        <w:rPr>
                          <w:rFonts w:asciiTheme="majorHAnsi" w:hAnsiTheme="majorHAnsi"/>
                        </w:rPr>
                        <w:t>V</w:t>
                      </w:r>
                      <w:r w:rsidR="002B10A0" w:rsidRPr="0010012B">
                        <w:rPr>
                          <w:rFonts w:asciiTheme="majorHAnsi" w:hAnsiTheme="majorHAnsi"/>
                        </w:rPr>
                        <w:t>isiting the sick</w:t>
                      </w:r>
                    </w:p>
                    <w:p w14:paraId="1A5472EB" w14:textId="77777777" w:rsidR="00B3153E" w:rsidRPr="0010012B" w:rsidRDefault="00B3153E" w:rsidP="00EF72DB">
                      <w:pPr>
                        <w:pStyle w:val="BodyText1"/>
                        <w:numPr>
                          <w:ilvl w:val="0"/>
                          <w:numId w:val="11"/>
                        </w:numPr>
                        <w:spacing w:after="0"/>
                        <w:rPr>
                          <w:rFonts w:asciiTheme="majorHAnsi" w:hAnsiTheme="majorHAnsi"/>
                        </w:rPr>
                      </w:pPr>
                      <w:r w:rsidRPr="0010012B">
                        <w:rPr>
                          <w:rFonts w:asciiTheme="majorHAnsi" w:hAnsiTheme="majorHAnsi"/>
                        </w:rPr>
                        <w:t>P</w:t>
                      </w:r>
                      <w:r w:rsidR="002B10A0" w:rsidRPr="0010012B">
                        <w:rPr>
                          <w:rFonts w:asciiTheme="majorHAnsi" w:hAnsiTheme="majorHAnsi"/>
                        </w:rPr>
                        <w:t>lanning workshops</w:t>
                      </w:r>
                    </w:p>
                    <w:p w14:paraId="34C95094" w14:textId="77777777" w:rsidR="00B3153E" w:rsidRPr="0010012B" w:rsidRDefault="00CC1F4C" w:rsidP="00EF72DB">
                      <w:pPr>
                        <w:pStyle w:val="BodyText1"/>
                        <w:numPr>
                          <w:ilvl w:val="0"/>
                          <w:numId w:val="11"/>
                        </w:numPr>
                        <w:spacing w:after="0"/>
                        <w:rPr>
                          <w:rFonts w:asciiTheme="majorHAnsi" w:hAnsiTheme="majorHAnsi"/>
                        </w:rPr>
                      </w:pPr>
                      <w:r w:rsidRPr="0010012B">
                        <w:rPr>
                          <w:rFonts w:asciiTheme="majorHAnsi" w:hAnsiTheme="majorHAnsi"/>
                        </w:rPr>
                        <w:t>Preparing/d</w:t>
                      </w:r>
                      <w:r w:rsidR="002B10A0" w:rsidRPr="0010012B">
                        <w:rPr>
                          <w:rFonts w:asciiTheme="majorHAnsi" w:hAnsiTheme="majorHAnsi"/>
                        </w:rPr>
                        <w:t>elivering meals</w:t>
                      </w:r>
                    </w:p>
                    <w:p w14:paraId="2A2501E1" w14:textId="77777777" w:rsidR="00B3153E" w:rsidRPr="005F77B1" w:rsidRDefault="00B3153E" w:rsidP="005F77B1">
                      <w:pPr>
                        <w:pStyle w:val="BodyText1"/>
                        <w:numPr>
                          <w:ilvl w:val="0"/>
                          <w:numId w:val="11"/>
                        </w:numPr>
                        <w:spacing w:after="0"/>
                        <w:rPr>
                          <w:rFonts w:asciiTheme="majorHAnsi" w:hAnsiTheme="majorHAnsi"/>
                        </w:rPr>
                      </w:pPr>
                      <w:r w:rsidRPr="0010012B">
                        <w:rPr>
                          <w:rFonts w:asciiTheme="majorHAnsi" w:hAnsiTheme="majorHAnsi"/>
                        </w:rPr>
                        <w:t>T</w:t>
                      </w:r>
                      <w:r w:rsidR="002B10A0" w:rsidRPr="0010012B">
                        <w:rPr>
                          <w:rFonts w:asciiTheme="majorHAnsi" w:hAnsiTheme="majorHAnsi"/>
                        </w:rPr>
                        <w:t xml:space="preserve">aking communion to </w:t>
                      </w:r>
                      <w:r w:rsidRPr="0010012B">
                        <w:rPr>
                          <w:rFonts w:asciiTheme="majorHAnsi" w:hAnsiTheme="majorHAnsi"/>
                        </w:rPr>
                        <w:t xml:space="preserve">the </w:t>
                      </w:r>
                      <w:r w:rsidR="002B10A0" w:rsidRPr="0010012B">
                        <w:rPr>
                          <w:rFonts w:asciiTheme="majorHAnsi" w:hAnsiTheme="majorHAnsi"/>
                        </w:rPr>
                        <w:t>home</w:t>
                      </w:r>
                      <w:r w:rsidRPr="005F77B1">
                        <w:rPr>
                          <w:rFonts w:asciiTheme="majorHAnsi" w:hAnsiTheme="majorHAnsi"/>
                        </w:rPr>
                        <w:t>b</w:t>
                      </w:r>
                      <w:r w:rsidR="002B10A0" w:rsidRPr="005F77B1">
                        <w:rPr>
                          <w:rFonts w:asciiTheme="majorHAnsi" w:hAnsiTheme="majorHAnsi"/>
                        </w:rPr>
                        <w:t>ound</w:t>
                      </w:r>
                    </w:p>
                    <w:p w14:paraId="68C5CC7C" w14:textId="77777777" w:rsidR="00EF72DB" w:rsidRDefault="00B3153E" w:rsidP="00B3153E">
                      <w:pPr>
                        <w:pStyle w:val="BodyText1"/>
                        <w:numPr>
                          <w:ilvl w:val="0"/>
                          <w:numId w:val="11"/>
                        </w:numPr>
                        <w:spacing w:after="0"/>
                        <w:rPr>
                          <w:rFonts w:asciiTheme="majorHAnsi" w:hAnsiTheme="majorHAnsi"/>
                        </w:rPr>
                      </w:pPr>
                      <w:r w:rsidRPr="0010012B">
                        <w:rPr>
                          <w:rFonts w:asciiTheme="majorHAnsi" w:hAnsiTheme="majorHAnsi"/>
                        </w:rPr>
                        <w:t>M</w:t>
                      </w:r>
                      <w:r w:rsidR="00EF72DB" w:rsidRPr="0010012B">
                        <w:rPr>
                          <w:rFonts w:asciiTheme="majorHAnsi" w:hAnsiTheme="majorHAnsi"/>
                        </w:rPr>
                        <w:t xml:space="preserve">ailing grief books </w:t>
                      </w:r>
                    </w:p>
                    <w:p w14:paraId="07429049" w14:textId="77777777" w:rsidR="005F77B1" w:rsidRPr="0010012B" w:rsidRDefault="005F77B1" w:rsidP="00B3153E">
                      <w:pPr>
                        <w:pStyle w:val="BodyText1"/>
                        <w:numPr>
                          <w:ilvl w:val="0"/>
                          <w:numId w:val="11"/>
                        </w:numPr>
                        <w:spacing w:after="0"/>
                        <w:rPr>
                          <w:rFonts w:asciiTheme="majorHAnsi" w:hAnsiTheme="majorHAnsi"/>
                        </w:rPr>
                      </w:pPr>
                      <w:r>
                        <w:rPr>
                          <w:rFonts w:asciiTheme="majorHAnsi" w:hAnsiTheme="majorHAnsi"/>
                        </w:rPr>
                        <w:t>Stephen’s Ministry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1985C06" wp14:editId="1D0F14F1">
                <wp:simplePos x="0" y="0"/>
                <wp:positionH relativeFrom="column">
                  <wp:posOffset>-190500</wp:posOffset>
                </wp:positionH>
                <wp:positionV relativeFrom="paragraph">
                  <wp:posOffset>5617845</wp:posOffset>
                </wp:positionV>
                <wp:extent cx="2548890" cy="956310"/>
                <wp:effectExtent l="0" t="0" r="22860" b="1524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8890" cy="956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C7F83C" w14:textId="77777777" w:rsidR="00FC04ED" w:rsidRPr="0010012B" w:rsidRDefault="00FC04ED" w:rsidP="00FC04ED">
                            <w:pPr>
                              <w:pStyle w:val="Address2"/>
                              <w:rPr>
                                <w:rFonts w:ascii="Georgia" w:hAnsi="Georgia"/>
                                <w:i/>
                                <w:sz w:val="23"/>
                                <w:szCs w:val="23"/>
                              </w:rPr>
                            </w:pPr>
                            <w:r w:rsidRPr="0010012B">
                              <w:rPr>
                                <w:rFonts w:ascii="Georgia" w:hAnsi="Georgia"/>
                                <w:i/>
                                <w:sz w:val="23"/>
                                <w:szCs w:val="23"/>
                              </w:rPr>
                              <w:t xml:space="preserve">Beloved, I pray that all may go well with you and that you may be in good health, just as it is well with your soul.  </w:t>
                            </w:r>
                          </w:p>
                          <w:p w14:paraId="018AD8A3" w14:textId="77777777" w:rsidR="00FC04ED" w:rsidRPr="0010012B" w:rsidRDefault="00FC04ED" w:rsidP="00FC04ED">
                            <w:pPr>
                              <w:pStyle w:val="Address2"/>
                              <w:rPr>
                                <w:rFonts w:ascii="Georgia" w:hAnsi="Georgia"/>
                                <w:i/>
                                <w:sz w:val="23"/>
                                <w:szCs w:val="23"/>
                              </w:rPr>
                            </w:pPr>
                            <w:r w:rsidRPr="0010012B">
                              <w:rPr>
                                <w:rFonts w:ascii="Georgia" w:hAnsi="Georgia"/>
                                <w:i/>
                                <w:sz w:val="23"/>
                                <w:szCs w:val="23"/>
                              </w:rPr>
                              <w:t>3 John 1:2</w:t>
                            </w:r>
                          </w:p>
                          <w:p w14:paraId="46A59997" w14:textId="77777777" w:rsidR="00CC1F4C" w:rsidRPr="00276053" w:rsidRDefault="00CC1F4C" w:rsidP="00CC1F4C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85C06" id="Text Box 2" o:spid="_x0000_s1027" type="#_x0000_t202" style="position:absolute;left:0;text-align:left;margin-left:-15pt;margin-top:442.35pt;width:200.7pt;height:75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">
                <v:textbox>
                  <w:txbxContent>
                    <w:p w14:paraId="3BC7F83C" w14:textId="77777777" w:rsidR="00FC04ED" w:rsidRPr="0010012B" w:rsidRDefault="00FC04ED" w:rsidP="00FC04ED">
                      <w:pPr>
                        <w:pStyle w:val="Address2"/>
                        <w:rPr>
                          <w:rFonts w:ascii="Georgia" w:hAnsi="Georgia"/>
                          <w:i/>
                          <w:sz w:val="23"/>
                          <w:szCs w:val="23"/>
                        </w:rPr>
                      </w:pPr>
                      <w:r w:rsidRPr="0010012B">
                        <w:rPr>
                          <w:rFonts w:ascii="Georgia" w:hAnsi="Georgia"/>
                          <w:i/>
                          <w:sz w:val="23"/>
                          <w:szCs w:val="23"/>
                        </w:rPr>
                        <w:t xml:space="preserve">Beloved, I pray that all may go well with you and that you may be in good health, just as it is well with your soul.  </w:t>
                      </w:r>
                    </w:p>
                    <w:p w14:paraId="018AD8A3" w14:textId="77777777" w:rsidR="00FC04ED" w:rsidRPr="0010012B" w:rsidRDefault="00FC04ED" w:rsidP="00FC04ED">
                      <w:pPr>
                        <w:pStyle w:val="Address2"/>
                        <w:rPr>
                          <w:rFonts w:ascii="Georgia" w:hAnsi="Georgia"/>
                          <w:i/>
                          <w:sz w:val="23"/>
                          <w:szCs w:val="23"/>
                        </w:rPr>
                      </w:pPr>
                      <w:r w:rsidRPr="0010012B">
                        <w:rPr>
                          <w:rFonts w:ascii="Georgia" w:hAnsi="Georgia"/>
                          <w:i/>
                          <w:sz w:val="23"/>
                          <w:szCs w:val="23"/>
                        </w:rPr>
                        <w:t>3 John 1:2</w:t>
                      </w:r>
                    </w:p>
                    <w:p w14:paraId="46A59997" w14:textId="77777777" w:rsidR="00CC1F4C" w:rsidRPr="00276053" w:rsidRDefault="00CC1F4C" w:rsidP="00CC1F4C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11B07">
        <w:rPr>
          <w:noProof/>
        </w:rPr>
        <w:drawing>
          <wp:anchor distT="0" distB="0" distL="114300" distR="114300" simplePos="0" relativeHeight="251682816" behindDoc="1" locked="0" layoutInCell="1" allowOverlap="1" wp14:anchorId="66A33552" wp14:editId="1E41677A">
            <wp:simplePos x="0" y="0"/>
            <wp:positionH relativeFrom="page">
              <wp:posOffset>7325360</wp:posOffset>
            </wp:positionH>
            <wp:positionV relativeFrom="page">
              <wp:posOffset>3135630</wp:posOffset>
            </wp:positionV>
            <wp:extent cx="2383790" cy="2190115"/>
            <wp:effectExtent l="0" t="0" r="0" b="635"/>
            <wp:wrapTight wrapText="bothSides">
              <wp:wrapPolygon edited="0">
                <wp:start x="0" y="0"/>
                <wp:lineTo x="0" y="21418"/>
                <wp:lineTo x="21404" y="21418"/>
                <wp:lineTo x="21404" y="0"/>
                <wp:lineTo x="0" y="0"/>
              </wp:wrapPolygon>
            </wp:wrapTight>
            <wp:docPr id="1" name="Picture 1" descr="http://www.mvccramona.org/wp-content/uploads/2012/03/CareTeam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mvccramona.org/wp-content/uploads/2012/03/CareTeam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790" cy="219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388F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4E2B813F" wp14:editId="760A2420">
                <wp:simplePos x="0" y="0"/>
                <wp:positionH relativeFrom="page">
                  <wp:posOffset>3932978</wp:posOffset>
                </wp:positionH>
                <wp:positionV relativeFrom="page">
                  <wp:posOffset>2881630</wp:posOffset>
                </wp:positionV>
                <wp:extent cx="2171700" cy="332740"/>
                <wp:effectExtent l="0" t="0" r="0" b="0"/>
                <wp:wrapNone/>
                <wp:docPr id="33" name="Text Box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171700" cy="332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BF01F00" w14:textId="77777777" w:rsidR="00C044B2" w:rsidRPr="00B3153E" w:rsidRDefault="00C044B2" w:rsidP="00F54F6A">
                            <w:pPr>
                              <w:pStyle w:val="Address"/>
                              <w:rPr>
                                <w:rFonts w:ascii="Georgia" w:hAnsi="Georgia"/>
                                <w:sz w:val="44"/>
                                <w:szCs w:val="44"/>
                              </w:rPr>
                            </w:pPr>
                            <w:r w:rsidRPr="00B3153E">
                              <w:rPr>
                                <w:rFonts w:ascii="Georgia" w:hAnsi="Georgia"/>
                                <w:sz w:val="44"/>
                                <w:szCs w:val="44"/>
                              </w:rPr>
                              <w:t>C</w:t>
                            </w:r>
                            <w:r w:rsidR="002B10A0" w:rsidRPr="00B3153E">
                              <w:rPr>
                                <w:rFonts w:ascii="Georgia" w:hAnsi="Georgia"/>
                                <w:sz w:val="44"/>
                                <w:szCs w:val="44"/>
                              </w:rPr>
                              <w:t>are Team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2B813F" id="Text Box 257" o:spid="_x0000_s1028" type="#_x0000_t202" style="position:absolute;left:0;text-align:left;margin-left:309.7pt;margin-top:226.9pt;width:171pt;height:26.2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" filled="f" stroked="f" strokeweight="0" insetpen="t">
                <o:lock v:ext="edit" shapetype="t"/>
                <v:textbox style="mso-fit-shape-to-text:t" inset="2.85pt,2.85pt,2.85pt,2.85pt">
                  <w:txbxContent>
                    <w:p w14:paraId="1BF01F00" w14:textId="77777777" w:rsidR="00C044B2" w:rsidRPr="00B3153E" w:rsidRDefault="00C044B2" w:rsidP="00F54F6A">
                      <w:pPr>
                        <w:pStyle w:val="Address"/>
                        <w:rPr>
                          <w:rFonts w:ascii="Georgia" w:hAnsi="Georgia"/>
                          <w:sz w:val="44"/>
                          <w:szCs w:val="44"/>
                        </w:rPr>
                      </w:pPr>
                      <w:r w:rsidRPr="00B3153E">
                        <w:rPr>
                          <w:rFonts w:ascii="Georgia" w:hAnsi="Georgia"/>
                          <w:sz w:val="44"/>
                          <w:szCs w:val="44"/>
                        </w:rPr>
                        <w:t>C</w:t>
                      </w:r>
                      <w:r w:rsidR="002B10A0" w:rsidRPr="00B3153E">
                        <w:rPr>
                          <w:rFonts w:ascii="Georgia" w:hAnsi="Georgia"/>
                          <w:sz w:val="44"/>
                          <w:szCs w:val="44"/>
                        </w:rPr>
                        <w:t>are Tea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9388F">
        <w:rPr>
          <w:noProof/>
        </w:rPr>
        <mc:AlternateContent>
          <mc:Choice Requires="wps">
            <w:drawing>
              <wp:anchor distT="36576" distB="36576" distL="36576" distR="36576" simplePos="0" relativeHeight="251648000" behindDoc="0" locked="0" layoutInCell="1" allowOverlap="1" wp14:anchorId="7E18E272" wp14:editId="1BB43550">
                <wp:simplePos x="0" y="0"/>
                <wp:positionH relativeFrom="page">
                  <wp:posOffset>3937000</wp:posOffset>
                </wp:positionH>
                <wp:positionV relativeFrom="page">
                  <wp:posOffset>3333750</wp:posOffset>
                </wp:positionV>
                <wp:extent cx="2171700" cy="1118235"/>
                <wp:effectExtent l="0" t="0" r="0" b="5715"/>
                <wp:wrapNone/>
                <wp:docPr id="34" name="Text Box 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171700" cy="1118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C348FE7" w14:textId="77777777" w:rsidR="002B10A0" w:rsidRDefault="002B10A0" w:rsidP="002525D6">
                            <w:pPr>
                              <w:pStyle w:val="Address2"/>
                            </w:pPr>
                            <w:r>
                              <w:t xml:space="preserve">Team Leader:  </w:t>
                            </w:r>
                          </w:p>
                          <w:p w14:paraId="77815EC4" w14:textId="77777777" w:rsidR="002B10A0" w:rsidRDefault="002B10A0" w:rsidP="002525D6">
                            <w:pPr>
                              <w:pStyle w:val="Address2"/>
                            </w:pPr>
                            <w:r>
                              <w:t xml:space="preserve">Terry Granger </w:t>
                            </w:r>
                          </w:p>
                          <w:p w14:paraId="391D7AD7" w14:textId="77777777" w:rsidR="00C044B2" w:rsidRPr="00555E4B" w:rsidRDefault="00DA1E56" w:rsidP="002525D6">
                            <w:pPr>
                              <w:pStyle w:val="Address2"/>
                            </w:pPr>
                            <w:r>
                              <w:t>301-514-2379</w:t>
                            </w:r>
                          </w:p>
                          <w:p w14:paraId="3AFE6AD7" w14:textId="77777777" w:rsidR="00C044B2" w:rsidRDefault="00000000" w:rsidP="002525D6">
                            <w:pPr>
                              <w:pStyle w:val="Address2"/>
                            </w:pPr>
                            <w:hyperlink r:id="rId6" w:history="1">
                              <w:r w:rsidR="00EF72DB" w:rsidRPr="00914965">
                                <w:rPr>
                                  <w:rStyle w:val="Hyperlink"/>
                                </w:rPr>
                                <w:t>rtjeb@hotmail.com</w:t>
                              </w:r>
                            </w:hyperlink>
                          </w:p>
                          <w:p w14:paraId="4D5580B0" w14:textId="77777777" w:rsidR="00EF72DB" w:rsidRDefault="00EF72DB" w:rsidP="002525D6">
                            <w:pPr>
                              <w:pStyle w:val="Address2"/>
                            </w:pPr>
                          </w:p>
                          <w:p w14:paraId="6436BDD2" w14:textId="77777777" w:rsidR="00EF72DB" w:rsidRPr="00555E4B" w:rsidRDefault="00EF72DB" w:rsidP="00EF72DB">
                            <w:pPr>
                              <w:pStyle w:val="Address2"/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18E272" id="Text Box 250" o:spid="_x0000_s1029" type="#_x0000_t202" style="position:absolute;left:0;text-align:left;margin-left:310pt;margin-top:262.5pt;width:171pt;height:88.05pt;z-index:25164800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" filled="f" stroked="f" strokeweight="0" insetpen="t">
                <o:lock v:ext="edit" shapetype="t"/>
                <v:textbox inset="2.85pt,2.85pt,2.85pt,2.85pt">
                  <w:txbxContent>
                    <w:p w14:paraId="2C348FE7" w14:textId="77777777" w:rsidR="002B10A0" w:rsidRDefault="002B10A0" w:rsidP="002525D6">
                      <w:pPr>
                        <w:pStyle w:val="Address2"/>
                      </w:pPr>
                      <w:r>
                        <w:t xml:space="preserve">Team Leader:  </w:t>
                      </w:r>
                    </w:p>
                    <w:p w14:paraId="77815EC4" w14:textId="77777777" w:rsidR="002B10A0" w:rsidRDefault="002B10A0" w:rsidP="002525D6">
                      <w:pPr>
                        <w:pStyle w:val="Address2"/>
                      </w:pPr>
                      <w:r>
                        <w:t xml:space="preserve">Terry Granger </w:t>
                      </w:r>
                    </w:p>
                    <w:p w14:paraId="391D7AD7" w14:textId="77777777" w:rsidR="00C044B2" w:rsidRPr="00555E4B" w:rsidRDefault="00DA1E56" w:rsidP="002525D6">
                      <w:pPr>
                        <w:pStyle w:val="Address2"/>
                      </w:pPr>
                      <w:r>
                        <w:t>301-514-2379</w:t>
                      </w:r>
                    </w:p>
                    <w:p w14:paraId="3AFE6AD7" w14:textId="77777777" w:rsidR="00C044B2" w:rsidRDefault="00000000" w:rsidP="002525D6">
                      <w:pPr>
                        <w:pStyle w:val="Address2"/>
                      </w:pPr>
                      <w:hyperlink r:id="rId7" w:history="1">
                        <w:r w:rsidR="00EF72DB" w:rsidRPr="00914965">
                          <w:rPr>
                            <w:rStyle w:val="Hyperlink"/>
                          </w:rPr>
                          <w:t>rtjeb@hotmail.com</w:t>
                        </w:r>
                      </w:hyperlink>
                    </w:p>
                    <w:p w14:paraId="4D5580B0" w14:textId="77777777" w:rsidR="00EF72DB" w:rsidRDefault="00EF72DB" w:rsidP="002525D6">
                      <w:pPr>
                        <w:pStyle w:val="Address2"/>
                      </w:pPr>
                    </w:p>
                    <w:p w14:paraId="6436BDD2" w14:textId="77777777" w:rsidR="00EF72DB" w:rsidRPr="00555E4B" w:rsidRDefault="00EF72DB" w:rsidP="00EF72DB">
                      <w:pPr>
                        <w:pStyle w:val="Address2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9388F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B6E0850" wp14:editId="7741E57D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2923241" cy="2226734"/>
                <wp:effectExtent l="0" t="0" r="0" b="2540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2905" cy="22267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47AB38" w14:textId="77777777" w:rsidR="00C50AC4" w:rsidRDefault="00DF0A9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F1B3671" wp14:editId="52049B57">
                                  <wp:extent cx="2871561" cy="1400175"/>
                                  <wp:effectExtent l="0" t="0" r="508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Care Team June 2016.jpeg"/>
                                          <pic:cNvPicPr/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8372" t="26752" r="4957" b="16904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5062" cy="142138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E0850" id="_x0000_s1030" type="#_x0000_t202" style="position:absolute;left:0;text-align:left;margin-left:0;margin-top:0;width:230.2pt;height:175.35pt;z-index:25167360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" stroked="f">
                <v:textbox>
                  <w:txbxContent>
                    <w:p w14:paraId="2D47AB38" w14:textId="77777777" w:rsidR="00C50AC4" w:rsidRDefault="00DF0A9C">
                      <w:r>
                        <w:rPr>
                          <w:noProof/>
                        </w:rPr>
                        <w:drawing>
                          <wp:inline distT="0" distB="0" distL="0" distR="0" wp14:anchorId="7F1B3671" wp14:editId="52049B57">
                            <wp:extent cx="2871561" cy="1400175"/>
                            <wp:effectExtent l="0" t="0" r="508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Care Team June 2016.jpeg"/>
                                    <pic:cNvPicPr/>
                                  </pic:nvPicPr>
                                  <pic:blipFill rotWithShape="1"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8372" t="26752" r="4957" b="16904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915062" cy="142138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C04ED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60DD323" wp14:editId="4B69C0C1">
                <wp:simplePos x="0" y="0"/>
                <wp:positionH relativeFrom="column">
                  <wp:posOffset>2764715</wp:posOffset>
                </wp:positionH>
                <wp:positionV relativeFrom="paragraph">
                  <wp:posOffset>3842348</wp:posOffset>
                </wp:positionV>
                <wp:extent cx="2374265" cy="2675591"/>
                <wp:effectExtent l="0" t="0" r="0" b="0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26755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E7917" w14:textId="77777777" w:rsidR="00FC04ED" w:rsidRDefault="00FC04ED" w:rsidP="00FC04E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C8300D" wp14:editId="03A610FD">
                                  <wp:extent cx="1498990" cy="1639570"/>
                                  <wp:effectExtent l="0" t="0" r="6350" b="0"/>
                                  <wp:docPr id="47" name="Picture 47" descr="Image result for meals on wheel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Image result for meals on wheel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21782" cy="16644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0DD323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left:0;text-align:left;margin-left:217.7pt;margin-top:302.55pt;width:186.95pt;height:210.7pt;z-index:251681792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" stroked="f">
                <v:textbox>
                  <w:txbxContent>
                    <w:p w14:paraId="200E7917" w14:textId="77777777" w:rsidR="00FC04ED" w:rsidRDefault="00FC04ED" w:rsidP="00FC04E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5C8300D" wp14:editId="03A610FD">
                            <wp:extent cx="1498990" cy="1639570"/>
                            <wp:effectExtent l="0" t="0" r="6350" b="0"/>
                            <wp:docPr id="47" name="Picture 47" descr="Image result for meals on wheel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Image result for meals on wheel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21782" cy="166449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82CEE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3147A31" wp14:editId="33A0679E">
                <wp:simplePos x="0" y="0"/>
                <wp:positionH relativeFrom="page">
                  <wp:posOffset>7559675</wp:posOffset>
                </wp:positionH>
                <wp:positionV relativeFrom="page">
                  <wp:posOffset>5769349</wp:posOffset>
                </wp:positionV>
                <wp:extent cx="2139950" cy="1704975"/>
                <wp:effectExtent l="0" t="0" r="0" b="5080"/>
                <wp:wrapNone/>
                <wp:docPr id="2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139950" cy="1704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AE06504" w14:textId="77777777" w:rsidR="00C044B2" w:rsidRDefault="0041078F" w:rsidP="00F135A1">
                            <w:pPr>
                              <w:pStyle w:val="Tagline"/>
                            </w:pPr>
                            <w:r>
                              <w:t xml:space="preserve">Care Team </w:t>
                            </w:r>
                            <w:r w:rsidR="002E57A7">
                              <w:t>Mission</w:t>
                            </w:r>
                            <w:r>
                              <w:t xml:space="preserve"> </w:t>
                            </w:r>
                          </w:p>
                          <w:p w14:paraId="0D904D95" w14:textId="77777777" w:rsidR="00EE44AB" w:rsidRDefault="0041078F" w:rsidP="00F135A1">
                            <w:pPr>
                              <w:pStyle w:val="Tagline"/>
                              <w:rPr>
                                <w:b w:val="0"/>
                                <w:sz w:val="24"/>
                                <w:szCs w:val="24"/>
                              </w:rPr>
                            </w:pPr>
                            <w:r w:rsidRPr="002E57A7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The care ministry team provides physical, emotional, and spiritual support to the </w:t>
                            </w:r>
                          </w:p>
                          <w:p w14:paraId="73FCFBCE" w14:textId="77777777" w:rsidR="0041078F" w:rsidRPr="002E57A7" w:rsidRDefault="0041078F" w:rsidP="00F135A1">
                            <w:pPr>
                              <w:pStyle w:val="Tagline"/>
                              <w:rPr>
                                <w:b w:val="0"/>
                                <w:sz w:val="24"/>
                                <w:szCs w:val="24"/>
                              </w:rPr>
                            </w:pPr>
                            <w:r w:rsidRPr="002E57A7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Mt. Carmel family and surrounding community.  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147A31" id="Text Box 256" o:spid="_x0000_s1032" type="#_x0000_t202" style="position:absolute;left:0;text-align:left;margin-left:595.25pt;margin-top:454.3pt;width:168.5pt;height:134.25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" filled="f" stroked="f" strokeweight="0" insetpen="t">
                <o:lock v:ext="edit" shapetype="t"/>
                <v:textbox style="mso-fit-shape-to-text:t" inset="2.85pt,2.85pt,2.85pt,2.85pt">
                  <w:txbxContent>
                    <w:p w14:paraId="7AE06504" w14:textId="77777777" w:rsidR="00C044B2" w:rsidRDefault="0041078F" w:rsidP="00F135A1">
                      <w:pPr>
                        <w:pStyle w:val="Tagline"/>
                      </w:pPr>
                      <w:r>
                        <w:t xml:space="preserve">Care Team </w:t>
                      </w:r>
                      <w:r w:rsidR="002E57A7">
                        <w:t>Mission</w:t>
                      </w:r>
                      <w:r>
                        <w:t xml:space="preserve"> </w:t>
                      </w:r>
                    </w:p>
                    <w:p w14:paraId="0D904D95" w14:textId="77777777" w:rsidR="00EE44AB" w:rsidRDefault="0041078F" w:rsidP="00F135A1">
                      <w:pPr>
                        <w:pStyle w:val="Tagline"/>
                        <w:rPr>
                          <w:b w:val="0"/>
                          <w:sz w:val="24"/>
                          <w:szCs w:val="24"/>
                        </w:rPr>
                      </w:pPr>
                      <w:r w:rsidRPr="002E57A7">
                        <w:rPr>
                          <w:b w:val="0"/>
                          <w:sz w:val="24"/>
                          <w:szCs w:val="24"/>
                        </w:rPr>
                        <w:t xml:space="preserve">The care ministry team provides physical, emotional, and spiritual support to the </w:t>
                      </w:r>
                    </w:p>
                    <w:p w14:paraId="73FCFBCE" w14:textId="77777777" w:rsidR="0041078F" w:rsidRPr="002E57A7" w:rsidRDefault="0041078F" w:rsidP="00F135A1">
                      <w:pPr>
                        <w:pStyle w:val="Tagline"/>
                        <w:rPr>
                          <w:b w:val="0"/>
                          <w:sz w:val="24"/>
                          <w:szCs w:val="24"/>
                        </w:rPr>
                      </w:pPr>
                      <w:r w:rsidRPr="002E57A7">
                        <w:rPr>
                          <w:b w:val="0"/>
                          <w:sz w:val="24"/>
                          <w:szCs w:val="24"/>
                        </w:rPr>
                        <w:t xml:space="preserve">Mt. Carmel family and surrounding community.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82CEE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BB3EC9F" wp14:editId="30894988">
                <wp:simplePos x="0" y="0"/>
                <wp:positionH relativeFrom="column">
                  <wp:posOffset>2850776</wp:posOffset>
                </wp:positionH>
                <wp:positionV relativeFrom="paragraph">
                  <wp:posOffset>5014931</wp:posOffset>
                </wp:positionV>
                <wp:extent cx="2374265" cy="2119257"/>
                <wp:effectExtent l="0" t="0" r="0" b="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211925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F6FCB9" w14:textId="77777777" w:rsidR="00382CEE" w:rsidRDefault="00382CEE" w:rsidP="00382CE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3EC9F" id="_x0000_s1033" type="#_x0000_t202" style="position:absolute;left:0;text-align:left;margin-left:224.45pt;margin-top:394.9pt;width:186.95pt;height:166.85pt;z-index:251679744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" stroked="f">
                <v:textbox>
                  <w:txbxContent>
                    <w:p w14:paraId="19F6FCB9" w14:textId="77777777" w:rsidR="00382CEE" w:rsidRDefault="00382CEE" w:rsidP="00382CE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CE7C1A">
        <w:rPr>
          <w:noProof/>
        </w:rPr>
        <mc:AlternateContent>
          <mc:Choice Requires="wps">
            <w:drawing>
              <wp:anchor distT="36576" distB="36576" distL="36576" distR="36576" simplePos="0" relativeHeight="251650048" behindDoc="0" locked="0" layoutInCell="1" allowOverlap="1" wp14:anchorId="1DD6C1F9" wp14:editId="52DC1F95">
                <wp:simplePos x="0" y="0"/>
                <wp:positionH relativeFrom="page">
                  <wp:posOffset>7272020</wp:posOffset>
                </wp:positionH>
                <wp:positionV relativeFrom="page">
                  <wp:posOffset>1671320</wp:posOffset>
                </wp:positionV>
                <wp:extent cx="2569845" cy="567055"/>
                <wp:effectExtent l="0" t="0" r="1905" b="8255"/>
                <wp:wrapNone/>
                <wp:docPr id="22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569845" cy="567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A572668" w14:textId="77777777" w:rsidR="00C044B2" w:rsidRPr="002E57A7" w:rsidRDefault="0041078F" w:rsidP="002E57A7">
                            <w:pPr>
                              <w:pStyle w:val="Heading1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2E57A7">
                              <w:rPr>
                                <w:sz w:val="44"/>
                                <w:szCs w:val="44"/>
                              </w:rPr>
                              <w:t>Mt. Carmel United Methodist Church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D6C1F9" id="Text Box 252" o:spid="_x0000_s1034" type="#_x0000_t202" style="position:absolute;left:0;text-align:left;margin-left:572.6pt;margin-top:131.6pt;width:202.35pt;height:44.65pt;z-index:25165004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" filled="f" stroked="f" strokeweight="0" insetpen="t">
                <o:lock v:ext="edit" shapetype="t"/>
                <v:textbox style="mso-fit-shape-to-text:t" inset="2.85pt,2.85pt,2.85pt,2.85pt">
                  <w:txbxContent>
                    <w:p w14:paraId="3A572668" w14:textId="77777777" w:rsidR="00C044B2" w:rsidRPr="002E57A7" w:rsidRDefault="0041078F" w:rsidP="002E57A7">
                      <w:pPr>
                        <w:pStyle w:val="Heading1"/>
                        <w:jc w:val="center"/>
                        <w:rPr>
                          <w:sz w:val="44"/>
                          <w:szCs w:val="44"/>
                        </w:rPr>
                      </w:pPr>
                      <w:r w:rsidRPr="002E57A7">
                        <w:rPr>
                          <w:sz w:val="44"/>
                          <w:szCs w:val="44"/>
                        </w:rPr>
                        <w:t>Mt. Carmel United Methodist Churc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F72DB">
        <w:rPr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61B484D2" wp14:editId="6558697E">
                <wp:simplePos x="0" y="0"/>
                <wp:positionH relativeFrom="page">
                  <wp:posOffset>612140</wp:posOffset>
                </wp:positionH>
                <wp:positionV relativeFrom="page">
                  <wp:posOffset>793750</wp:posOffset>
                </wp:positionV>
                <wp:extent cx="2130425" cy="82550"/>
                <wp:effectExtent l="2540" t="4445" r="635" b="0"/>
                <wp:wrapNone/>
                <wp:docPr id="28" name="Group 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30425" cy="82550"/>
                          <a:chOff x="18434304" y="20116800"/>
                          <a:chExt cx="2130552" cy="82296"/>
                        </a:xfrm>
                      </wpg:grpSpPr>
                      <wps:wsp>
                        <wps:cNvPr id="29" name="Rectangle 261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18434304" y="20116800"/>
                            <a:ext cx="710184" cy="82296"/>
                          </a:xfrm>
                          <a:prstGeom prst="rect">
                            <a:avLst/>
                          </a:prstGeom>
                          <a:solidFill>
                            <a:srgbClr val="FFCC0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30" name="Rectangle 262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19144488" y="20116800"/>
                            <a:ext cx="710184" cy="82296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31" name="Rectangle 263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19854672" y="20116800"/>
                            <a:ext cx="710184" cy="82296"/>
                          </a:xfrm>
                          <a:prstGeom prst="rect">
                            <a:avLst/>
                          </a:prstGeom>
                          <a:solidFill>
                            <a:srgbClr val="666699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E401C8" id="Group 260" o:spid="_x0000_s1026" style="position:absolute;margin-left:48.2pt;margin-top:62.5pt;width:167.75pt;height:6.5pt;z-index:251656192;mso-position-horizontal-relative:page;mso-position-vertical-relative:page" coordorigin="184343,201168" coordsize="21305,8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">
                <v:rect id="Rectangle 261" o:spid="_x0000_s1027" style="position:absolute;left:184343;top:201168;width:7101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" fillcolor="#fc0" stroked="f" strokeweight="0" insetpen="t">
                  <v:shadow color="#ccc"/>
                  <o:lock v:ext="edit" shapetype="t"/>
                  <v:textbox inset="2.88pt,2.88pt,2.88pt,2.88pt"/>
                </v:rect>
                <v:rect id="Rectangle 262" o:spid="_x0000_s1028" style="position:absolute;left:191444;top:201168;width:7102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" fillcolor="#f90" stroked="f" strokeweight="0" insetpen="t">
                  <v:shadow color="#ccc"/>
                  <o:lock v:ext="edit" shapetype="t"/>
                  <v:textbox inset="2.88pt,2.88pt,2.88pt,2.88pt"/>
                </v:rect>
                <v:rect id="Rectangle 263" o:spid="_x0000_s1029" style="position:absolute;left:198546;top:201168;width:7102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" fillcolor="#669" stroked="f" strokeweight="0" insetpen="t">
                  <v:shadow color="#ccc"/>
                  <o:lock v:ext="edit" shapetype="t"/>
                  <v:textbox inset="2.88pt,2.88pt,2.88pt,2.88pt"/>
                </v:rect>
                <w10:wrap anchorx="page" anchory="page"/>
              </v:group>
            </w:pict>
          </mc:Fallback>
        </mc:AlternateContent>
      </w:r>
      <w:r w:rsidR="00EF72DB">
        <w:rPr>
          <w:noProof/>
        </w:rPr>
        <mc:AlternateContent>
          <mc:Choice Requires="wps">
            <w:drawing>
              <wp:anchor distT="36576" distB="36576" distL="36576" distR="36576" simplePos="0" relativeHeight="251652096" behindDoc="0" locked="0" layoutInCell="1" allowOverlap="1" wp14:anchorId="0BD3F49F" wp14:editId="5D5C362D">
                <wp:simplePos x="0" y="0"/>
                <wp:positionH relativeFrom="page">
                  <wp:posOffset>554355</wp:posOffset>
                </wp:positionH>
                <wp:positionV relativeFrom="page">
                  <wp:posOffset>492760</wp:posOffset>
                </wp:positionV>
                <wp:extent cx="2273935" cy="383540"/>
                <wp:effectExtent l="2540" t="1270" r="635" b="0"/>
                <wp:wrapNone/>
                <wp:docPr id="27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73935" cy="383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C9EAC3D" w14:textId="77777777" w:rsidR="00C044B2" w:rsidRPr="005B00E2" w:rsidRDefault="00122D5D" w:rsidP="002B2296">
                            <w:pPr>
                              <w:pStyle w:val="Heading4"/>
                            </w:pPr>
                            <w:r>
                              <w:t>Serving with the Care Team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D3F49F" id="Text Box 254" o:spid="_x0000_s1035" type="#_x0000_t202" style="position:absolute;left:0;text-align:left;margin-left:43.65pt;margin-top:38.8pt;width:179.05pt;height:30.2pt;z-index:25165209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" filled="f" stroked="f" strokeweight="0" insetpen="t">
                <o:lock v:ext="edit" shapetype="t"/>
                <v:textbox style="mso-fit-shape-to-text:t" inset="2.85pt,2.85pt,2.85pt,2.85pt">
                  <w:txbxContent>
                    <w:p w14:paraId="2C9EAC3D" w14:textId="77777777" w:rsidR="00C044B2" w:rsidRPr="005B00E2" w:rsidRDefault="00122D5D" w:rsidP="002B2296">
                      <w:pPr>
                        <w:pStyle w:val="Heading4"/>
                      </w:pPr>
                      <w:r>
                        <w:t>Serving with the Care Tea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F72DB">
        <w:rPr>
          <w:noProof/>
        </w:rPr>
        <mc:AlternateContent>
          <mc:Choice Requires="wps">
            <w:drawing>
              <wp:anchor distT="36576" distB="36576" distL="36576" distR="36576" simplePos="0" relativeHeight="251653120" behindDoc="0" locked="0" layoutInCell="1" allowOverlap="1" wp14:anchorId="359741F4" wp14:editId="06C9ECCF">
                <wp:simplePos x="0" y="0"/>
                <wp:positionH relativeFrom="page">
                  <wp:posOffset>7141210</wp:posOffset>
                </wp:positionH>
                <wp:positionV relativeFrom="page">
                  <wp:posOffset>782320</wp:posOffset>
                </wp:positionV>
                <wp:extent cx="2139950" cy="393700"/>
                <wp:effectExtent l="0" t="1270" r="3810" b="0"/>
                <wp:wrapNone/>
                <wp:docPr id="23" name="Text Box 2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139950" cy="393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27DFB27" w14:textId="77777777" w:rsidR="00C044B2" w:rsidRPr="0041078F" w:rsidRDefault="0041078F" w:rsidP="00B852CA">
                            <w:pPr>
                              <w:pStyle w:val="CompanyName"/>
                              <w:jc w:val="left"/>
                              <w:rPr>
                                <w:rFonts w:ascii="Arial" w:hAnsi="Arial"/>
                                <w:b/>
                                <w:sz w:val="44"/>
                              </w:rPr>
                            </w:pPr>
                            <w:r w:rsidRPr="0041078F">
                              <w:rPr>
                                <w:rFonts w:ascii="Arial" w:hAnsi="Arial"/>
                                <w:b/>
                                <w:sz w:val="44"/>
                              </w:rPr>
                              <w:t xml:space="preserve">       Care Team 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9741F4" id="Text Box 255" o:spid="_x0000_s1036" type="#_x0000_t202" style="position:absolute;left:0;text-align:left;margin-left:562.3pt;margin-top:61.6pt;width:168.5pt;height:31pt;z-index:25165312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" filled="f" stroked="f" strokeweight="0" insetpen="t">
                <o:lock v:ext="edit" shapetype="t"/>
                <v:textbox style="mso-fit-shape-to-text:t" inset="2.85pt,2.85pt,2.85pt,2.85pt">
                  <w:txbxContent>
                    <w:p w14:paraId="327DFB27" w14:textId="77777777" w:rsidR="00C044B2" w:rsidRPr="0041078F" w:rsidRDefault="0041078F" w:rsidP="00B852CA">
                      <w:pPr>
                        <w:pStyle w:val="CompanyName"/>
                        <w:jc w:val="left"/>
                        <w:rPr>
                          <w:rFonts w:ascii="Arial" w:hAnsi="Arial"/>
                          <w:b/>
                          <w:sz w:val="44"/>
                        </w:rPr>
                      </w:pPr>
                      <w:r w:rsidRPr="0041078F">
                        <w:rPr>
                          <w:rFonts w:ascii="Arial" w:hAnsi="Arial"/>
                          <w:b/>
                          <w:sz w:val="44"/>
                        </w:rPr>
                        <w:t xml:space="preserve">       Care Team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F72DB">
        <w:rPr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0B8E7966" wp14:editId="73D3FA5E">
                <wp:simplePos x="0" y="0"/>
                <wp:positionH relativeFrom="page">
                  <wp:posOffset>7324090</wp:posOffset>
                </wp:positionH>
                <wp:positionV relativeFrom="page">
                  <wp:posOffset>1366520</wp:posOffset>
                </wp:positionV>
                <wp:extent cx="2139950" cy="82550"/>
                <wp:effectExtent l="0" t="4445" r="3810" b="0"/>
                <wp:wrapNone/>
                <wp:docPr id="17" name="Group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39950" cy="82550"/>
                          <a:chOff x="25146000" y="20116800"/>
                          <a:chExt cx="2139696" cy="82296"/>
                        </a:xfrm>
                      </wpg:grpSpPr>
                      <wps:wsp>
                        <wps:cNvPr id="18" name="Rectangle 265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25146000" y="20116800"/>
                            <a:ext cx="713232" cy="82296"/>
                          </a:xfrm>
                          <a:prstGeom prst="rect">
                            <a:avLst/>
                          </a:prstGeom>
                          <a:solidFill>
                            <a:srgbClr val="FFCC0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9" name="Rectangle 266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25859232" y="20116800"/>
                            <a:ext cx="713232" cy="82296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20" name="Rectangle 267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26572464" y="20116800"/>
                            <a:ext cx="713232" cy="82296"/>
                          </a:xfrm>
                          <a:prstGeom prst="rect">
                            <a:avLst/>
                          </a:prstGeom>
                          <a:solidFill>
                            <a:srgbClr val="666699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FCCEF2" id="Group 264" o:spid="_x0000_s1026" style="position:absolute;margin-left:576.7pt;margin-top:107.6pt;width:168.5pt;height:6.5pt;z-index:251657216;mso-position-horizontal-relative:page;mso-position-vertical-relative:page" coordorigin="251460,201168" coordsize="21396,8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">
                <v:rect id="Rectangle 265" o:spid="_x0000_s1027" style="position:absolute;left:251460;top:201168;width:7132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" fillcolor="#fc0" stroked="f" strokeweight="0" insetpen="t">
                  <v:shadow color="#ccc"/>
                  <o:lock v:ext="edit" shapetype="t"/>
                  <v:textbox inset="2.88pt,2.88pt,2.88pt,2.88pt"/>
                </v:rect>
                <v:rect id="Rectangle 266" o:spid="_x0000_s1028" style="position:absolute;left:258592;top:201168;width:7132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" fillcolor="#f90" stroked="f" strokeweight="0" insetpen="t">
                  <v:shadow color="#ccc"/>
                  <o:lock v:ext="edit" shapetype="t"/>
                  <v:textbox inset="2.88pt,2.88pt,2.88pt,2.88pt"/>
                </v:rect>
                <v:rect id="Rectangle 267" o:spid="_x0000_s1029" style="position:absolute;left:265724;top:201168;width:7132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" fillcolor="#669" stroked="f" strokeweight="0" insetpen="t">
                  <v:shadow color="#ccc"/>
                  <o:lock v:ext="edit" shapetype="t"/>
                  <v:textbox inset="2.88pt,2.88pt,2.88pt,2.88pt"/>
                </v:rect>
                <w10:wrap anchorx="page" anchory="page"/>
              </v:group>
            </w:pict>
          </mc:Fallback>
        </mc:AlternateContent>
      </w:r>
      <w:r w:rsidR="00EF72DB">
        <w:rPr>
          <w:noProof/>
        </w:rPr>
        <mc:AlternateContent>
          <mc:Choice Requires="wps">
            <w:drawing>
              <wp:anchor distT="36576" distB="36576" distL="36576" distR="36576" simplePos="0" relativeHeight="251646976" behindDoc="0" locked="0" layoutInCell="1" allowOverlap="1" wp14:anchorId="2638F0D2" wp14:editId="717B67C0">
                <wp:simplePos x="0" y="0"/>
                <wp:positionH relativeFrom="column">
                  <wp:posOffset>4342765</wp:posOffset>
                </wp:positionH>
                <wp:positionV relativeFrom="paragraph">
                  <wp:posOffset>6567805</wp:posOffset>
                </wp:positionV>
                <wp:extent cx="1371600" cy="685800"/>
                <wp:effectExtent l="0" t="0" r="635" b="4445"/>
                <wp:wrapNone/>
                <wp:docPr id="16" name="Rectangle 1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13716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044FC7" id="Rectangle 12" o:spid="_x0000_s1026" style="position:absolute;margin-left:341.95pt;margin-top:517.15pt;width:108pt;height:54pt;z-index:251646976;visibility:hidden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" filled="f" fillcolor="black" stroked="f" strokecolor="white" strokeweight="0" insetpen="t">
                <o:lock v:ext="edit" shapetype="t"/>
                <v:textbox inset="2.88pt,2.88pt,2.88pt,2.88pt"/>
              </v:rect>
            </w:pict>
          </mc:Fallback>
        </mc:AlternateContent>
      </w:r>
      <w:r w:rsidR="00041A1F">
        <w:br w:type="page"/>
      </w:r>
      <w:r w:rsidR="0010012B">
        <w:rPr>
          <w:noProof/>
        </w:rPr>
        <w:lastRenderedPageBreak/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6482B2F" wp14:editId="39AD7C6C">
                <wp:simplePos x="0" y="0"/>
                <wp:positionH relativeFrom="page">
                  <wp:posOffset>653415</wp:posOffset>
                </wp:positionH>
                <wp:positionV relativeFrom="page">
                  <wp:posOffset>2526030</wp:posOffset>
                </wp:positionV>
                <wp:extent cx="2283460" cy="4851400"/>
                <wp:effectExtent l="0" t="0" r="2540" b="6350"/>
                <wp:wrapNone/>
                <wp:docPr id="14" name="Text Box 3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83460" cy="485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3E7369E" w14:textId="77777777" w:rsidR="00A21AF2" w:rsidRPr="0010012B" w:rsidRDefault="002E57A7" w:rsidP="00FA7DA1">
                            <w:pPr>
                              <w:pStyle w:val="Heading1"/>
                              <w:rPr>
                                <w:b w:val="0"/>
                              </w:rPr>
                            </w:pPr>
                            <w:r w:rsidRPr="0010012B">
                              <w:rPr>
                                <w:b w:val="0"/>
                                <w:color w:val="auto"/>
                              </w:rPr>
                              <w:t>The Mt. Carmel C</w:t>
                            </w:r>
                            <w:r w:rsidR="0041078F" w:rsidRPr="0010012B">
                              <w:rPr>
                                <w:b w:val="0"/>
                                <w:color w:val="auto"/>
                              </w:rPr>
                              <w:t xml:space="preserve">are </w:t>
                            </w:r>
                            <w:r w:rsidRPr="0010012B">
                              <w:rPr>
                                <w:b w:val="0"/>
                                <w:color w:val="auto"/>
                              </w:rPr>
                              <w:t>T</w:t>
                            </w:r>
                            <w:r w:rsidR="0041078F" w:rsidRPr="0010012B">
                              <w:rPr>
                                <w:b w:val="0"/>
                                <w:color w:val="auto"/>
                              </w:rPr>
                              <w:t xml:space="preserve">eam works with our pastors to offer holistic care </w:t>
                            </w:r>
                            <w:r w:rsidR="00482A53" w:rsidRPr="0010012B">
                              <w:rPr>
                                <w:b w:val="0"/>
                                <w:color w:val="auto"/>
                              </w:rPr>
                              <w:t xml:space="preserve">and compassion </w:t>
                            </w:r>
                            <w:r w:rsidR="0041078F" w:rsidRPr="0010012B">
                              <w:rPr>
                                <w:b w:val="0"/>
                                <w:color w:val="auto"/>
                              </w:rPr>
                              <w:t>to the members and friends of our church family</w:t>
                            </w:r>
                            <w:r w:rsidR="00CC1F4C" w:rsidRPr="0010012B">
                              <w:rPr>
                                <w:b w:val="0"/>
                                <w:color w:val="auto"/>
                              </w:rPr>
                              <w:t xml:space="preserve"> and surrounding community.  This</w:t>
                            </w:r>
                            <w:r w:rsidR="0041078F" w:rsidRPr="0010012B">
                              <w:rPr>
                                <w:b w:val="0"/>
                                <w:color w:val="auto"/>
                              </w:rPr>
                              <w:t xml:space="preserve"> brochure provides an overview of </w:t>
                            </w:r>
                            <w:r w:rsidR="00212D86" w:rsidRPr="0010012B">
                              <w:rPr>
                                <w:b w:val="0"/>
                                <w:color w:val="auto"/>
                              </w:rPr>
                              <w:t xml:space="preserve">the </w:t>
                            </w:r>
                            <w:r w:rsidR="0041078F" w:rsidRPr="0010012B">
                              <w:rPr>
                                <w:b w:val="0"/>
                                <w:color w:val="auto"/>
                              </w:rPr>
                              <w:t xml:space="preserve">care offered, how you can request care, and opportunities to serve. </w:t>
                            </w:r>
                            <w:r w:rsidR="0041078F" w:rsidRPr="0010012B">
                              <w:rPr>
                                <w:b w:val="0"/>
                              </w:rPr>
                              <w:t xml:space="preserve"> </w:t>
                            </w:r>
                          </w:p>
                          <w:p w14:paraId="7826FF65" w14:textId="77777777" w:rsidR="00BE53D6" w:rsidRPr="0010012B" w:rsidRDefault="00BE53D6" w:rsidP="0010012B">
                            <w:pPr>
                              <w:pStyle w:val="Heading1"/>
                              <w:spacing w:after="0"/>
                            </w:pPr>
                            <w:r w:rsidRPr="0010012B">
                              <w:t xml:space="preserve">Care Packages &amp; Cards </w:t>
                            </w:r>
                          </w:p>
                          <w:p w14:paraId="0B20C825" w14:textId="77777777" w:rsidR="00BE53D6" w:rsidRPr="0010012B" w:rsidRDefault="00CC1F4C" w:rsidP="0010012B">
                            <w:pPr>
                              <w:pStyle w:val="BodyText"/>
                              <w:spacing w:before="0" w:after="0" w:line="240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he</w:t>
                            </w:r>
                            <w:r w:rsidR="00BE53D6"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C</w:t>
                            </w:r>
                            <w:r w:rsidR="00BE53D6"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are </w:t>
                            </w:r>
                            <w:r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</w:t>
                            </w:r>
                            <w:r w:rsidR="00BE53D6"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eam delivers care packages, offers friendly visits, and sends cards to persons who are home bound, in nursing homes, or desire support.  The packages include de</w:t>
                            </w:r>
                            <w:r w:rsidR="00482A53"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vot</w:t>
                            </w:r>
                            <w:r w:rsidR="002B7E7B"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onal material</w:t>
                            </w:r>
                            <w:r w:rsidR="00482A53"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BE53D6"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treats, seasonal gifts,</w:t>
                            </w:r>
                            <w:r w:rsidR="002B7E7B"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crafts made by our Sunday School children,</w:t>
                            </w:r>
                            <w:r w:rsidR="00BE53D6"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etc.  If you would like to receive a care package or request one for a member of the community</w:t>
                            </w:r>
                            <w:r w:rsidR="00482A53"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BE53D6"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contact </w:t>
                            </w:r>
                            <w:r w:rsidR="00482A53" w:rsidRP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are Team Leader </w:t>
                            </w:r>
                            <w:r w:rsidR="00DA1E5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erry Granger (301-514-2379</w:t>
                            </w:r>
                            <w:r w:rsidR="0010012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).</w:t>
                            </w:r>
                          </w:p>
                          <w:p w14:paraId="03AAF010" w14:textId="77777777" w:rsidR="00BE53D6" w:rsidRPr="00BE53D6" w:rsidRDefault="00BE53D6" w:rsidP="00BE53D6">
                            <w:pPr>
                              <w:rPr>
                                <w:lang w:val="en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482B2F" id="Text Box 355" o:spid="_x0000_s1037" type="#_x0000_t202" style="position:absolute;left:0;text-align:left;margin-left:51.45pt;margin-top:198.9pt;width:179.8pt;height:382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" filled="f" stroked="f" strokeweight="0" insetpen="t">
                <o:lock v:ext="edit" shapetype="t"/>
                <v:textbox inset="2.85pt,2.85pt,2.85pt,2.85pt">
                  <w:txbxContent>
                    <w:p w14:paraId="23E7369E" w14:textId="77777777" w:rsidR="00A21AF2" w:rsidRPr="0010012B" w:rsidRDefault="002E57A7" w:rsidP="00FA7DA1">
                      <w:pPr>
                        <w:pStyle w:val="Heading1"/>
                        <w:rPr>
                          <w:b w:val="0"/>
                        </w:rPr>
                      </w:pPr>
                      <w:r w:rsidRPr="0010012B">
                        <w:rPr>
                          <w:b w:val="0"/>
                          <w:color w:val="auto"/>
                        </w:rPr>
                        <w:t>The Mt. Carmel C</w:t>
                      </w:r>
                      <w:r w:rsidR="0041078F" w:rsidRPr="0010012B">
                        <w:rPr>
                          <w:b w:val="0"/>
                          <w:color w:val="auto"/>
                        </w:rPr>
                        <w:t xml:space="preserve">are </w:t>
                      </w:r>
                      <w:r w:rsidRPr="0010012B">
                        <w:rPr>
                          <w:b w:val="0"/>
                          <w:color w:val="auto"/>
                        </w:rPr>
                        <w:t>T</w:t>
                      </w:r>
                      <w:r w:rsidR="0041078F" w:rsidRPr="0010012B">
                        <w:rPr>
                          <w:b w:val="0"/>
                          <w:color w:val="auto"/>
                        </w:rPr>
                        <w:t xml:space="preserve">eam works with our pastors to offer holistic care </w:t>
                      </w:r>
                      <w:r w:rsidR="00482A53" w:rsidRPr="0010012B">
                        <w:rPr>
                          <w:b w:val="0"/>
                          <w:color w:val="auto"/>
                        </w:rPr>
                        <w:t xml:space="preserve">and compassion </w:t>
                      </w:r>
                      <w:r w:rsidR="0041078F" w:rsidRPr="0010012B">
                        <w:rPr>
                          <w:b w:val="0"/>
                          <w:color w:val="auto"/>
                        </w:rPr>
                        <w:t>to the members and friends of our church family</w:t>
                      </w:r>
                      <w:r w:rsidR="00CC1F4C" w:rsidRPr="0010012B">
                        <w:rPr>
                          <w:b w:val="0"/>
                          <w:color w:val="auto"/>
                        </w:rPr>
                        <w:t xml:space="preserve"> and surrounding community.  This</w:t>
                      </w:r>
                      <w:r w:rsidR="0041078F" w:rsidRPr="0010012B">
                        <w:rPr>
                          <w:b w:val="0"/>
                          <w:color w:val="auto"/>
                        </w:rPr>
                        <w:t xml:space="preserve"> brochure provides an overview of </w:t>
                      </w:r>
                      <w:r w:rsidR="00212D86" w:rsidRPr="0010012B">
                        <w:rPr>
                          <w:b w:val="0"/>
                          <w:color w:val="auto"/>
                        </w:rPr>
                        <w:t xml:space="preserve">the </w:t>
                      </w:r>
                      <w:r w:rsidR="0041078F" w:rsidRPr="0010012B">
                        <w:rPr>
                          <w:b w:val="0"/>
                          <w:color w:val="auto"/>
                        </w:rPr>
                        <w:t xml:space="preserve">care offered, how you can request care, and opportunities to serve. </w:t>
                      </w:r>
                      <w:r w:rsidR="0041078F" w:rsidRPr="0010012B">
                        <w:rPr>
                          <w:b w:val="0"/>
                        </w:rPr>
                        <w:t xml:space="preserve"> </w:t>
                      </w:r>
                    </w:p>
                    <w:p w14:paraId="7826FF65" w14:textId="77777777" w:rsidR="00BE53D6" w:rsidRPr="0010012B" w:rsidRDefault="00BE53D6" w:rsidP="0010012B">
                      <w:pPr>
                        <w:pStyle w:val="Heading1"/>
                        <w:spacing w:after="0"/>
                      </w:pPr>
                      <w:r w:rsidRPr="0010012B">
                        <w:t xml:space="preserve">Care Packages &amp; Cards </w:t>
                      </w:r>
                    </w:p>
                    <w:p w14:paraId="0B20C825" w14:textId="77777777" w:rsidR="00BE53D6" w:rsidRPr="0010012B" w:rsidRDefault="00CC1F4C" w:rsidP="0010012B">
                      <w:pPr>
                        <w:pStyle w:val="BodyText"/>
                        <w:spacing w:before="0" w:after="0" w:line="240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he</w:t>
                      </w:r>
                      <w:r w:rsidR="00BE53D6"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  <w:r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C</w:t>
                      </w:r>
                      <w:r w:rsidR="00BE53D6"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are </w:t>
                      </w:r>
                      <w:r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</w:t>
                      </w:r>
                      <w:r w:rsidR="00BE53D6"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eam delivers care packages, offers friendly visits, and sends cards to persons who are home bound, in nursing homes, or desire support.  The packages include de</w:t>
                      </w:r>
                      <w:r w:rsidR="00482A53"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vot</w:t>
                      </w:r>
                      <w:r w:rsidR="002B7E7B"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onal material</w:t>
                      </w:r>
                      <w:r w:rsidR="00482A53"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,</w:t>
                      </w:r>
                      <w:r w:rsidR="00BE53D6"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treats, seasonal gifts,</w:t>
                      </w:r>
                      <w:r w:rsidR="002B7E7B"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crafts made by our Sunday School children,</w:t>
                      </w:r>
                      <w:r w:rsidR="00BE53D6"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etc.  If you would like to receive a care package or request one for a member of the community</w:t>
                      </w:r>
                      <w:r w:rsidR="00482A53"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,</w:t>
                      </w:r>
                      <w:r w:rsidR="00BE53D6"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contact </w:t>
                      </w:r>
                      <w:r w:rsidR="00482A53" w:rsidRP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are Team Leader </w:t>
                      </w:r>
                      <w:r w:rsidR="00DA1E56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erry Granger (301-514-2379</w:t>
                      </w:r>
                      <w:r w:rsidR="0010012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).</w:t>
                      </w:r>
                    </w:p>
                    <w:p w14:paraId="03AAF010" w14:textId="77777777" w:rsidR="00BE53D6" w:rsidRPr="00BE53D6" w:rsidRDefault="00BE53D6" w:rsidP="00BE53D6">
                      <w:pPr>
                        <w:rPr>
                          <w:lang w:val="en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C1F4C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8B069D" wp14:editId="23898489">
                <wp:simplePos x="0" y="0"/>
                <wp:positionH relativeFrom="page">
                  <wp:posOffset>3829722</wp:posOffset>
                </wp:positionH>
                <wp:positionV relativeFrom="page">
                  <wp:posOffset>5486401</wp:posOffset>
                </wp:positionV>
                <wp:extent cx="2522855" cy="1947134"/>
                <wp:effectExtent l="0" t="0" r="67945" b="72390"/>
                <wp:wrapNone/>
                <wp:docPr id="13" name="Rectangle 4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22855" cy="1947134"/>
                        </a:xfrm>
                        <a:prstGeom prst="rect">
                          <a:avLst/>
                        </a:prstGeom>
                        <a:solidFill>
                          <a:srgbClr val="FFF5C9"/>
                        </a:solidFill>
                        <a:ln>
                          <a:noFill/>
                        </a:ln>
                        <a:effectLst>
                          <a:outerShdw dist="107763" dir="2700000" algn="ctr" rotWithShape="0">
                            <a:srgbClr val="FF9900">
                              <a:alpha val="50000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62D10C" w14:textId="77777777" w:rsidR="004A50FB" w:rsidRPr="0010012B" w:rsidRDefault="00122D5D" w:rsidP="004A50FB">
                            <w:pPr>
                              <w:pStyle w:val="BodyText2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10012B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Grief Care</w:t>
                            </w:r>
                            <w:r w:rsidR="003B01EE" w:rsidRPr="0010012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.</w:t>
                            </w:r>
                            <w:r w:rsidRPr="0010012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56FA8EED" w14:textId="77777777" w:rsidR="004A50FB" w:rsidRPr="0010012B" w:rsidRDefault="00505250" w:rsidP="004A50FB">
                            <w:pPr>
                              <w:pStyle w:val="BodyText2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10012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Mt. Carmel is honored to assist </w:t>
                            </w:r>
                            <w:r w:rsidR="00FA322A" w:rsidRPr="0010012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you upon the passing of a loved one. The pastors, church staff and Care Team </w:t>
                            </w:r>
                            <w:r w:rsidR="004A50FB" w:rsidRPr="0010012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are </w:t>
                            </w:r>
                            <w:r w:rsidR="00CC1F4C" w:rsidRPr="0010012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available </w:t>
                            </w:r>
                            <w:r w:rsidR="004A50FB" w:rsidRPr="0010012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to help you through this difficult time.  </w:t>
                            </w:r>
                            <w:r w:rsidR="00122D5D" w:rsidRPr="0010012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To </w:t>
                            </w:r>
                            <w:r w:rsidR="004A50FB" w:rsidRPr="0010012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receive </w:t>
                            </w:r>
                            <w:r w:rsidR="00122D5D" w:rsidRPr="0010012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care </w:t>
                            </w:r>
                            <w:r w:rsidR="00CC1F4C" w:rsidRPr="0010012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upon the loss of a beloved, </w:t>
                            </w:r>
                            <w:r w:rsidR="00122D5D" w:rsidRPr="0010012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contact the church office and speak with Donna</w:t>
                            </w:r>
                            <w:r w:rsidR="004A50FB" w:rsidRPr="0010012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654A0492" w14:textId="77777777" w:rsidR="003B01EE" w:rsidRPr="0010012B" w:rsidRDefault="00122D5D" w:rsidP="004A50FB">
                            <w:pPr>
                              <w:pStyle w:val="BodyText2"/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10012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 301-662-1303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8B069D" id="Rectangle 457" o:spid="_x0000_s1038" style="position:absolute;left:0;text-align:left;margin-left:301.55pt;margin-top:6in;width:198.65pt;height:153.3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" fillcolor="#fff5c9" stroked="f">
                <v:shadow on="t" color="#f90" opacity=".5" offset="6pt,6pt"/>
                <v:textbox inset=",7.2pt,,7.2pt">
                  <w:txbxContent>
                    <w:p w14:paraId="5162D10C" w14:textId="77777777" w:rsidR="004A50FB" w:rsidRPr="0010012B" w:rsidRDefault="00122D5D" w:rsidP="004A50FB">
                      <w:pPr>
                        <w:pStyle w:val="BodyText2"/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10012B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Grief Care</w:t>
                      </w:r>
                      <w:r w:rsidR="003B01EE" w:rsidRPr="0010012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.</w:t>
                      </w:r>
                      <w:r w:rsidRPr="0010012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56FA8EED" w14:textId="77777777" w:rsidR="004A50FB" w:rsidRPr="0010012B" w:rsidRDefault="00505250" w:rsidP="004A50FB">
                      <w:pPr>
                        <w:pStyle w:val="BodyText2"/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10012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Mt. Carmel is honored to assist </w:t>
                      </w:r>
                      <w:r w:rsidR="00FA322A" w:rsidRPr="0010012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you upon the passing of a loved one. The pastors, church staff and Care Team </w:t>
                      </w:r>
                      <w:r w:rsidR="004A50FB" w:rsidRPr="0010012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are </w:t>
                      </w:r>
                      <w:r w:rsidR="00CC1F4C" w:rsidRPr="0010012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available </w:t>
                      </w:r>
                      <w:r w:rsidR="004A50FB" w:rsidRPr="0010012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to help you through this difficult time.  </w:t>
                      </w:r>
                      <w:r w:rsidR="00122D5D" w:rsidRPr="0010012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To </w:t>
                      </w:r>
                      <w:r w:rsidR="004A50FB" w:rsidRPr="0010012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receive </w:t>
                      </w:r>
                      <w:r w:rsidR="00122D5D" w:rsidRPr="0010012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care </w:t>
                      </w:r>
                      <w:r w:rsidR="00CC1F4C" w:rsidRPr="0010012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upon the loss of a beloved, </w:t>
                      </w:r>
                      <w:r w:rsidR="00122D5D" w:rsidRPr="0010012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contact the church office and speak with Donna</w:t>
                      </w:r>
                      <w:r w:rsidR="004A50FB" w:rsidRPr="0010012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.</w:t>
                      </w:r>
                    </w:p>
                    <w:p w14:paraId="654A0492" w14:textId="77777777" w:rsidR="003B01EE" w:rsidRPr="0010012B" w:rsidRDefault="00122D5D" w:rsidP="004A50FB">
                      <w:pPr>
                        <w:pStyle w:val="BodyText2"/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10012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 301-662-1303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CC1F4C">
        <w:rPr>
          <w:noProof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6DAE4AE4" wp14:editId="527C05D6">
                <wp:simplePos x="0" y="0"/>
                <wp:positionH relativeFrom="page">
                  <wp:align>center</wp:align>
                </wp:positionH>
                <wp:positionV relativeFrom="page">
                  <wp:posOffset>1510030</wp:posOffset>
                </wp:positionV>
                <wp:extent cx="2056765" cy="4044315"/>
                <wp:effectExtent l="0" t="0" r="635" b="0"/>
                <wp:wrapNone/>
                <wp:docPr id="12" name="Text Box 3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056765" cy="404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 id="14">
                        <w:txbxContent>
                          <w:p w14:paraId="471D180A" w14:textId="77777777" w:rsidR="001A39D9" w:rsidRPr="001A39D9" w:rsidRDefault="0041078F" w:rsidP="001A39D9">
                            <w:pPr>
                              <w:pStyle w:val="Heading1"/>
                            </w:pPr>
                            <w:r>
                              <w:t xml:space="preserve">Visitation and Prayer </w:t>
                            </w:r>
                          </w:p>
                          <w:p w14:paraId="42300C4D" w14:textId="77777777" w:rsidR="00B433EC" w:rsidRDefault="00B433EC" w:rsidP="00C539D0">
                            <w:pPr>
                              <w:pStyle w:val="BodyText"/>
                            </w:pPr>
                            <w:r w:rsidRPr="00122D5D">
                              <w:rPr>
                                <w:b/>
                              </w:rPr>
                              <w:t>Emergency Care</w:t>
                            </w:r>
                            <w:r w:rsidR="00482A53">
                              <w:t xml:space="preserve"> –</w:t>
                            </w:r>
                            <w:r>
                              <w:t xml:space="preserve"> If you are in n</w:t>
                            </w:r>
                            <w:r w:rsidR="00482A53">
                              <w:t xml:space="preserve">eed of urgent prayer or support, </w:t>
                            </w:r>
                            <w:r>
                              <w:t xml:space="preserve">contact our </w:t>
                            </w:r>
                            <w:r w:rsidR="00482A53">
                              <w:t>p</w:t>
                            </w:r>
                            <w:r>
                              <w:t xml:space="preserve">astors. </w:t>
                            </w:r>
                          </w:p>
                          <w:p w14:paraId="686269E4" w14:textId="22853369" w:rsidR="00936FD0" w:rsidRDefault="00482A53" w:rsidP="00C539D0">
                            <w:pPr>
                              <w:pStyle w:val="BodyText"/>
                            </w:pPr>
                            <w:r>
                              <w:t xml:space="preserve">Pastor </w:t>
                            </w:r>
                            <w:r w:rsidR="000577F2">
                              <w:t>J</w:t>
                            </w:r>
                            <w:r w:rsidR="00936FD0">
                              <w:t>eff – 315-729-4464</w:t>
                            </w:r>
                          </w:p>
                          <w:p w14:paraId="5DED7CF9" w14:textId="77777777" w:rsidR="001A39D9" w:rsidRDefault="001A39D9" w:rsidP="00B433EC">
                            <w:pPr>
                              <w:pStyle w:val="BodyText"/>
                            </w:pPr>
                            <w:r w:rsidRPr="00122D5D">
                              <w:rPr>
                                <w:b/>
                              </w:rPr>
                              <w:t>Hospitalization</w:t>
                            </w:r>
                            <w:r w:rsidR="00482A53">
                              <w:t xml:space="preserve"> –</w:t>
                            </w:r>
                            <w:r>
                              <w:t xml:space="preserve">The </w:t>
                            </w:r>
                            <w:r w:rsidR="00482A53">
                              <w:t>C</w:t>
                            </w:r>
                            <w:r>
                              <w:t xml:space="preserve">are </w:t>
                            </w:r>
                            <w:r w:rsidR="00482A53">
                              <w:t>T</w:t>
                            </w:r>
                            <w:r>
                              <w:t>eam and pastors provide visits to those who are hospit</w:t>
                            </w:r>
                            <w:r w:rsidR="00B433EC">
                              <w:t>al</w:t>
                            </w:r>
                            <w:r w:rsidR="00CC1F4C">
                              <w:t>ized</w:t>
                            </w:r>
                            <w:r w:rsidR="00B433EC">
                              <w:t xml:space="preserve">.  Please let us know when you are in the hospital by contacting the church office at 301-662-1303.  </w:t>
                            </w:r>
                          </w:p>
                          <w:p w14:paraId="7AE03518" w14:textId="77777777" w:rsidR="00482A53" w:rsidRDefault="00B433EC" w:rsidP="00482A53">
                            <w:pPr>
                              <w:pStyle w:val="BodyText"/>
                              <w:spacing w:after="0"/>
                            </w:pPr>
                            <w:r w:rsidRPr="00122D5D">
                              <w:rPr>
                                <w:b/>
                              </w:rPr>
                              <w:t>Surgery</w:t>
                            </w:r>
                            <w:r w:rsidR="00122D5D">
                              <w:rPr>
                                <w:b/>
                              </w:rPr>
                              <w:t xml:space="preserve"> and</w:t>
                            </w:r>
                            <w:r w:rsidRPr="00122D5D">
                              <w:rPr>
                                <w:b/>
                              </w:rPr>
                              <w:t xml:space="preserve"> Ongoing Illness</w:t>
                            </w:r>
                            <w:r w:rsidR="00482A53">
                              <w:t xml:space="preserve"> –</w:t>
                            </w:r>
                          </w:p>
                          <w:p w14:paraId="0661D55B" w14:textId="6B1205FA" w:rsidR="00B433EC" w:rsidRDefault="00B433EC" w:rsidP="00482A53">
                            <w:pPr>
                              <w:pStyle w:val="BodyText"/>
                              <w:spacing w:after="0"/>
                            </w:pPr>
                            <w:r>
                              <w:t>We would like to pray with you and offer support during times of surger</w:t>
                            </w:r>
                            <w:r w:rsidR="00122D5D">
                              <w:t>y</w:t>
                            </w:r>
                            <w:r>
                              <w:t xml:space="preserve"> and illness.  To request support</w:t>
                            </w:r>
                            <w:r w:rsidR="00482A53">
                              <w:t>,</w:t>
                            </w:r>
                            <w:r>
                              <w:t xml:space="preserve"> contact the church office at 301-662-1303 or our pastor directly.  </w:t>
                            </w:r>
                          </w:p>
                          <w:p w14:paraId="0334E767" w14:textId="1F9E1491" w:rsidR="005A181A" w:rsidRDefault="005A181A" w:rsidP="00482A53">
                            <w:pPr>
                              <w:pStyle w:val="BodyText"/>
                              <w:spacing w:after="0"/>
                            </w:pPr>
                          </w:p>
                          <w:p w14:paraId="0E87B05C" w14:textId="77777777" w:rsidR="005A181A" w:rsidRDefault="005A181A" w:rsidP="00482A53">
                            <w:pPr>
                              <w:pStyle w:val="BodyText"/>
                              <w:spacing w:after="0"/>
                            </w:pPr>
                          </w:p>
                          <w:p w14:paraId="7242AC71" w14:textId="77777777" w:rsidR="001A39D9" w:rsidRPr="0010012B" w:rsidRDefault="001A39D9" w:rsidP="004A5100">
                            <w:pPr>
                              <w:pStyle w:val="Heading1"/>
                              <w:spacing w:after="0"/>
                              <w:rPr>
                                <w:sz w:val="23"/>
                                <w:szCs w:val="23"/>
                              </w:rPr>
                            </w:pPr>
                            <w:r w:rsidRPr="0010012B">
                              <w:rPr>
                                <w:sz w:val="23"/>
                                <w:szCs w:val="23"/>
                              </w:rPr>
                              <w:t xml:space="preserve">Wellness Seminars </w:t>
                            </w:r>
                          </w:p>
                          <w:p w14:paraId="02DE6796" w14:textId="77777777" w:rsidR="001A39D9" w:rsidRPr="0010012B" w:rsidRDefault="00DB3EB4" w:rsidP="004A5100">
                            <w:pPr>
                              <w:pStyle w:val="BodyText"/>
                              <w:spacing w:after="0"/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</w:pPr>
                            <w:r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The</w:t>
                            </w:r>
                            <w:r w:rsidR="001A39D9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="004A50FB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C</w:t>
                            </w:r>
                            <w:r w:rsidR="001A39D9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are </w:t>
                            </w:r>
                            <w:r w:rsidR="004A50FB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T</w:t>
                            </w:r>
                            <w:r w:rsidR="001A39D9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eam offers several seminars each year </w:t>
                            </w:r>
                            <w:r w:rsidR="004A50FB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that </w:t>
                            </w:r>
                            <w:r w:rsidR="001A39D9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educate and </w:t>
                            </w:r>
                            <w:r w:rsidR="004A50FB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promote awareness around health-related topics.  Recent</w:t>
                            </w:r>
                            <w:r w:rsidR="001A39D9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seminars have included, “The Last Best Gift” and “Wholistic Wellnes</w:t>
                            </w:r>
                            <w:r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s.”  To share ideas on seminars</w:t>
                            </w:r>
                            <w:r w:rsidR="001A39D9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or receive more information</w:t>
                            </w:r>
                            <w:r w:rsidR="00CC1F4C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,</w:t>
                            </w:r>
                            <w:r w:rsidR="001A39D9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contact </w:t>
                            </w:r>
                            <w:r w:rsidR="004A50FB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the Care Team Leader, </w:t>
                            </w:r>
                            <w:r w:rsidR="001A39D9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Terry Gra</w:t>
                            </w:r>
                            <w:r w:rsidR="004A50FB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nger (</w:t>
                            </w:r>
                            <w:r w:rsidR="00B3153E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301-865-1073</w:t>
                            </w:r>
                            <w:r w:rsidR="004A50FB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).</w:t>
                            </w:r>
                          </w:p>
                          <w:p w14:paraId="293894C6" w14:textId="77777777" w:rsidR="004A5100" w:rsidRPr="0010012B" w:rsidRDefault="004A5100" w:rsidP="004A5100">
                            <w:pPr>
                              <w:pStyle w:val="BodyText"/>
                              <w:spacing w:after="0"/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</w:pPr>
                          </w:p>
                          <w:p w14:paraId="7AB03B02" w14:textId="77777777" w:rsidR="001A39D9" w:rsidRPr="0010012B" w:rsidRDefault="004A50FB" w:rsidP="004A5100">
                            <w:pPr>
                              <w:pStyle w:val="Heading1"/>
                              <w:spacing w:after="0"/>
                              <w:rPr>
                                <w:sz w:val="23"/>
                                <w:szCs w:val="23"/>
                              </w:rPr>
                            </w:pPr>
                            <w:r w:rsidRPr="0010012B">
                              <w:rPr>
                                <w:sz w:val="23"/>
                                <w:szCs w:val="23"/>
                              </w:rPr>
                              <w:t>B</w:t>
                            </w:r>
                            <w:r w:rsidR="001A39D9" w:rsidRPr="0010012B">
                              <w:rPr>
                                <w:sz w:val="23"/>
                                <w:szCs w:val="23"/>
                              </w:rPr>
                              <w:t>lood Drives</w:t>
                            </w:r>
                          </w:p>
                          <w:p w14:paraId="55D4ACB8" w14:textId="77777777" w:rsidR="001A39D9" w:rsidRPr="0010012B" w:rsidRDefault="00CC1F4C" w:rsidP="004A5100">
                            <w:pPr>
                              <w:spacing w:after="0"/>
                              <w:jc w:val="left"/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  <w:lang w:val="en"/>
                              </w:rPr>
                            </w:pPr>
                            <w:r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The Care Team</w:t>
                            </w:r>
                            <w:r w:rsidR="002B7E7B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hosts </w:t>
                            </w:r>
                            <w:r w:rsidR="001A39D9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American Red Cross Blood Drives </w:t>
                            </w:r>
                            <w:r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annually</w:t>
                            </w:r>
                            <w:r w:rsidR="001A39D9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.  </w:t>
                            </w:r>
                            <w:r w:rsidR="00B433EC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Dates are advertised in our bulletins</w:t>
                            </w:r>
                            <w:r w:rsidR="004A5100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, news</w:t>
                            </w:r>
                            <w:r w:rsidR="00EE44A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-</w:t>
                            </w:r>
                            <w:r w:rsidR="004A5100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letters </w:t>
                            </w:r>
                            <w:r w:rsidR="00B433EC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and </w:t>
                            </w:r>
                            <w:r w:rsidR="00DB3EB4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church website</w:t>
                            </w:r>
                            <w:r w:rsidR="00B433EC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.  </w:t>
                            </w:r>
                            <w:r w:rsidR="002B7E7B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Sign-ups</w:t>
                            </w:r>
                            <w:r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are available at church </w:t>
                            </w:r>
                            <w:r w:rsidR="00A03980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or</w:t>
                            </w:r>
                            <w:r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on the website.  </w:t>
                            </w:r>
                            <w:r w:rsidR="00B433EC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 </w:t>
                            </w:r>
                          </w:p>
                          <w:p w14:paraId="5AF2E562" w14:textId="77777777" w:rsidR="004A5100" w:rsidRPr="0010012B" w:rsidRDefault="004A5100" w:rsidP="004A5100">
                            <w:pPr>
                              <w:pStyle w:val="Heading1"/>
                              <w:spacing w:after="0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3356D8F0" w14:textId="77777777" w:rsidR="00BE53D6" w:rsidRPr="0010012B" w:rsidRDefault="00BE53D6" w:rsidP="004A5100">
                            <w:pPr>
                              <w:pStyle w:val="Heading1"/>
                              <w:spacing w:after="0"/>
                              <w:rPr>
                                <w:sz w:val="23"/>
                                <w:szCs w:val="23"/>
                              </w:rPr>
                            </w:pPr>
                            <w:r w:rsidRPr="0010012B">
                              <w:rPr>
                                <w:sz w:val="23"/>
                                <w:szCs w:val="23"/>
                              </w:rPr>
                              <w:t>Meals Ministry</w:t>
                            </w:r>
                          </w:p>
                          <w:p w14:paraId="25CD3E17" w14:textId="77777777" w:rsidR="00BE53D6" w:rsidRPr="0010012B" w:rsidRDefault="00BE53D6" w:rsidP="00DB3EB4">
                            <w:pPr>
                              <w:spacing w:after="0"/>
                              <w:jc w:val="left"/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  <w:lang w:val="en"/>
                              </w:rPr>
                            </w:pPr>
                            <w:r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  <w:lang w:val="en"/>
                              </w:rPr>
                              <w:t>Our congregation enjoys providing meals for those welcoming a new baby, who have experienced loss or are going through a time of illness or challenge. To request meals for your family or another</w:t>
                            </w:r>
                            <w:r w:rsidR="00DB3EB4"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  <w:lang w:val="en"/>
                              </w:rPr>
                              <w:t>,</w:t>
                            </w:r>
                            <w:r w:rsidR="00C11B07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  <w:lang w:val="en"/>
                              </w:rPr>
                              <w:t xml:space="preserve"> </w:t>
                            </w:r>
                            <w:r w:rsidR="002E7095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  <w:lang w:val="en"/>
                              </w:rPr>
                              <w:t>the church office at 301-662-1303 or donna.clawson@hopemtcarmel.org</w:t>
                            </w:r>
                            <w:r w:rsidRPr="0010012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  <w:lang w:val="en"/>
                              </w:rPr>
                              <w:t xml:space="preserve">  </w:t>
                            </w:r>
                          </w:p>
                          <w:p w14:paraId="4DD3B619" w14:textId="77777777" w:rsidR="001A39D9" w:rsidRDefault="001A39D9" w:rsidP="001A39D9">
                            <w:pPr>
                              <w:pStyle w:val="Heading1"/>
                            </w:pPr>
                          </w:p>
                          <w:p w14:paraId="4DFDAA55" w14:textId="77777777" w:rsidR="00C044B2" w:rsidRPr="00293765" w:rsidRDefault="001A39D9" w:rsidP="00293765">
                            <w:pPr>
                              <w:pStyle w:val="BodyText"/>
                            </w:pPr>
                            <w:r>
                              <w:t xml:space="preserve">  </w:t>
                            </w:r>
                            <w:r w:rsidR="00C539D0" w:rsidRPr="00293765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AE4AE4" id="Text Box 357" o:spid="_x0000_s1039" type="#_x0000_t202" style="position:absolute;left:0;text-align:left;margin-left:0;margin-top:118.9pt;width:161.95pt;height:318.45pt;z-index:251660288;visibility:visible;mso-wrap-style:square;mso-width-percent:0;mso-height-percent:0;mso-wrap-distance-left:2.88pt;mso-wrap-distance-top:2.88pt;mso-wrap-distance-right:2.88pt;mso-wrap-distance-bottom:2.88pt;mso-position-horizontal:center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" filled="f" stroked="f" strokeweight="0" insetpen="t">
                <o:lock v:ext="edit" shapetype="t"/>
                <v:textbox style="mso-next-textbox:#Text Box 358" inset="2.85pt,2.85pt,2.85pt,2.85pt">
                  <w:txbxContent>
                    <w:p w14:paraId="471D180A" w14:textId="77777777" w:rsidR="001A39D9" w:rsidRPr="001A39D9" w:rsidRDefault="0041078F" w:rsidP="001A39D9">
                      <w:pPr>
                        <w:pStyle w:val="Heading1"/>
                      </w:pPr>
                      <w:r>
                        <w:t xml:space="preserve">Visitation and Prayer </w:t>
                      </w:r>
                    </w:p>
                    <w:p w14:paraId="42300C4D" w14:textId="77777777" w:rsidR="00B433EC" w:rsidRDefault="00B433EC" w:rsidP="00C539D0">
                      <w:pPr>
                        <w:pStyle w:val="BodyText"/>
                      </w:pPr>
                      <w:r w:rsidRPr="00122D5D">
                        <w:rPr>
                          <w:b/>
                        </w:rPr>
                        <w:t>Emergency Care</w:t>
                      </w:r>
                      <w:r w:rsidR="00482A53">
                        <w:t xml:space="preserve"> –</w:t>
                      </w:r>
                      <w:r>
                        <w:t xml:space="preserve"> If you are in n</w:t>
                      </w:r>
                      <w:r w:rsidR="00482A53">
                        <w:t xml:space="preserve">eed of urgent prayer or support, </w:t>
                      </w:r>
                      <w:r>
                        <w:t xml:space="preserve">contact our </w:t>
                      </w:r>
                      <w:r w:rsidR="00482A53">
                        <w:t>p</w:t>
                      </w:r>
                      <w:r>
                        <w:t xml:space="preserve">astors. </w:t>
                      </w:r>
                    </w:p>
                    <w:p w14:paraId="686269E4" w14:textId="22853369" w:rsidR="00936FD0" w:rsidRDefault="00482A53" w:rsidP="00C539D0">
                      <w:pPr>
                        <w:pStyle w:val="BodyText"/>
                      </w:pPr>
                      <w:r>
                        <w:t xml:space="preserve">Pastor </w:t>
                      </w:r>
                      <w:r w:rsidR="000577F2">
                        <w:t>J</w:t>
                      </w:r>
                      <w:r w:rsidR="00936FD0">
                        <w:t>eff – 315-729-4464</w:t>
                      </w:r>
                    </w:p>
                    <w:p w14:paraId="5DED7CF9" w14:textId="77777777" w:rsidR="001A39D9" w:rsidRDefault="001A39D9" w:rsidP="00B433EC">
                      <w:pPr>
                        <w:pStyle w:val="BodyText"/>
                      </w:pPr>
                      <w:r w:rsidRPr="00122D5D">
                        <w:rPr>
                          <w:b/>
                        </w:rPr>
                        <w:t>Hospitalization</w:t>
                      </w:r>
                      <w:r w:rsidR="00482A53">
                        <w:t xml:space="preserve"> –</w:t>
                      </w:r>
                      <w:r>
                        <w:t xml:space="preserve">The </w:t>
                      </w:r>
                      <w:r w:rsidR="00482A53">
                        <w:t>C</w:t>
                      </w:r>
                      <w:r>
                        <w:t xml:space="preserve">are </w:t>
                      </w:r>
                      <w:r w:rsidR="00482A53">
                        <w:t>T</w:t>
                      </w:r>
                      <w:r>
                        <w:t>eam and pastors provide visits to those who are hospit</w:t>
                      </w:r>
                      <w:r w:rsidR="00B433EC">
                        <w:t>al</w:t>
                      </w:r>
                      <w:r w:rsidR="00CC1F4C">
                        <w:t>ized</w:t>
                      </w:r>
                      <w:r w:rsidR="00B433EC">
                        <w:t xml:space="preserve">.  Please let us know when you are in the hospital by contacting the church office at 301-662-1303.  </w:t>
                      </w:r>
                    </w:p>
                    <w:p w14:paraId="7AE03518" w14:textId="77777777" w:rsidR="00482A53" w:rsidRDefault="00B433EC" w:rsidP="00482A53">
                      <w:pPr>
                        <w:pStyle w:val="BodyText"/>
                        <w:spacing w:after="0"/>
                      </w:pPr>
                      <w:r w:rsidRPr="00122D5D">
                        <w:rPr>
                          <w:b/>
                        </w:rPr>
                        <w:t>Surgery</w:t>
                      </w:r>
                      <w:r w:rsidR="00122D5D">
                        <w:rPr>
                          <w:b/>
                        </w:rPr>
                        <w:t xml:space="preserve"> and</w:t>
                      </w:r>
                      <w:r w:rsidRPr="00122D5D">
                        <w:rPr>
                          <w:b/>
                        </w:rPr>
                        <w:t xml:space="preserve"> Ongoing Illness</w:t>
                      </w:r>
                      <w:r w:rsidR="00482A53">
                        <w:t xml:space="preserve"> –</w:t>
                      </w:r>
                    </w:p>
                    <w:p w14:paraId="0661D55B" w14:textId="6B1205FA" w:rsidR="00B433EC" w:rsidRDefault="00B433EC" w:rsidP="00482A53">
                      <w:pPr>
                        <w:pStyle w:val="BodyText"/>
                        <w:spacing w:after="0"/>
                      </w:pPr>
                      <w:r>
                        <w:t>We would like to pray with you and offer support during times of surger</w:t>
                      </w:r>
                      <w:r w:rsidR="00122D5D">
                        <w:t>y</w:t>
                      </w:r>
                      <w:r>
                        <w:t xml:space="preserve"> and illness.  To request support</w:t>
                      </w:r>
                      <w:r w:rsidR="00482A53">
                        <w:t>,</w:t>
                      </w:r>
                      <w:r>
                        <w:t xml:space="preserve"> contact the church office at 301-662-1303 or our pastor directly.  </w:t>
                      </w:r>
                    </w:p>
                    <w:p w14:paraId="0334E767" w14:textId="1F9E1491" w:rsidR="005A181A" w:rsidRDefault="005A181A" w:rsidP="00482A53">
                      <w:pPr>
                        <w:pStyle w:val="BodyText"/>
                        <w:spacing w:after="0"/>
                      </w:pPr>
                    </w:p>
                    <w:p w14:paraId="0E87B05C" w14:textId="77777777" w:rsidR="005A181A" w:rsidRDefault="005A181A" w:rsidP="00482A53">
                      <w:pPr>
                        <w:pStyle w:val="BodyText"/>
                        <w:spacing w:after="0"/>
                      </w:pPr>
                    </w:p>
                    <w:p w14:paraId="7242AC71" w14:textId="77777777" w:rsidR="001A39D9" w:rsidRPr="0010012B" w:rsidRDefault="001A39D9" w:rsidP="004A5100">
                      <w:pPr>
                        <w:pStyle w:val="Heading1"/>
                        <w:spacing w:after="0"/>
                        <w:rPr>
                          <w:sz w:val="23"/>
                          <w:szCs w:val="23"/>
                        </w:rPr>
                      </w:pPr>
                      <w:r w:rsidRPr="0010012B">
                        <w:rPr>
                          <w:sz w:val="23"/>
                          <w:szCs w:val="23"/>
                        </w:rPr>
                        <w:t xml:space="preserve">Wellness Seminars </w:t>
                      </w:r>
                    </w:p>
                    <w:p w14:paraId="02DE6796" w14:textId="77777777" w:rsidR="001A39D9" w:rsidRPr="0010012B" w:rsidRDefault="00DB3EB4" w:rsidP="004A5100">
                      <w:pPr>
                        <w:pStyle w:val="BodyText"/>
                        <w:spacing w:after="0"/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</w:pPr>
                      <w:r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The</w:t>
                      </w:r>
                      <w:r w:rsidR="001A39D9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</w:t>
                      </w:r>
                      <w:r w:rsidR="004A50FB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C</w:t>
                      </w:r>
                      <w:r w:rsidR="001A39D9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are </w:t>
                      </w:r>
                      <w:r w:rsidR="004A50FB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T</w:t>
                      </w:r>
                      <w:r w:rsidR="001A39D9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eam offers several seminars each year </w:t>
                      </w:r>
                      <w:r w:rsidR="004A50FB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that </w:t>
                      </w:r>
                      <w:r w:rsidR="001A39D9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educate and </w:t>
                      </w:r>
                      <w:r w:rsidR="004A50FB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promote awareness around health-related topics.  Recent</w:t>
                      </w:r>
                      <w:r w:rsidR="001A39D9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seminars have included, “The Last Best Gift” and “Wholistic Wellnes</w:t>
                      </w:r>
                      <w:r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s.”  To share ideas on seminars</w:t>
                      </w:r>
                      <w:r w:rsidR="001A39D9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or receive more information</w:t>
                      </w:r>
                      <w:r w:rsidR="00CC1F4C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,</w:t>
                      </w:r>
                      <w:r w:rsidR="001A39D9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contact </w:t>
                      </w:r>
                      <w:r w:rsidR="004A50FB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the Care Team Leader, </w:t>
                      </w:r>
                      <w:r w:rsidR="001A39D9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Terry Gra</w:t>
                      </w:r>
                      <w:r w:rsidR="004A50FB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nger (</w:t>
                      </w:r>
                      <w:r w:rsidR="00B3153E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301-865-1073</w:t>
                      </w:r>
                      <w:r w:rsidR="004A50FB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).</w:t>
                      </w:r>
                    </w:p>
                    <w:p w14:paraId="293894C6" w14:textId="77777777" w:rsidR="004A5100" w:rsidRPr="0010012B" w:rsidRDefault="004A5100" w:rsidP="004A5100">
                      <w:pPr>
                        <w:pStyle w:val="BodyText"/>
                        <w:spacing w:after="0"/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</w:pPr>
                    </w:p>
                    <w:p w14:paraId="7AB03B02" w14:textId="77777777" w:rsidR="001A39D9" w:rsidRPr="0010012B" w:rsidRDefault="004A50FB" w:rsidP="004A5100">
                      <w:pPr>
                        <w:pStyle w:val="Heading1"/>
                        <w:spacing w:after="0"/>
                        <w:rPr>
                          <w:sz w:val="23"/>
                          <w:szCs w:val="23"/>
                        </w:rPr>
                      </w:pPr>
                      <w:r w:rsidRPr="0010012B">
                        <w:rPr>
                          <w:sz w:val="23"/>
                          <w:szCs w:val="23"/>
                        </w:rPr>
                        <w:t>B</w:t>
                      </w:r>
                      <w:r w:rsidR="001A39D9" w:rsidRPr="0010012B">
                        <w:rPr>
                          <w:sz w:val="23"/>
                          <w:szCs w:val="23"/>
                        </w:rPr>
                        <w:t>lood Drives</w:t>
                      </w:r>
                    </w:p>
                    <w:p w14:paraId="55D4ACB8" w14:textId="77777777" w:rsidR="001A39D9" w:rsidRPr="0010012B" w:rsidRDefault="00CC1F4C" w:rsidP="004A5100">
                      <w:pPr>
                        <w:spacing w:after="0"/>
                        <w:jc w:val="left"/>
                        <w:rPr>
                          <w:rFonts w:asciiTheme="minorHAnsi" w:hAnsiTheme="minorHAnsi" w:cstheme="minorHAnsi"/>
                          <w:sz w:val="23"/>
                          <w:szCs w:val="23"/>
                          <w:lang w:val="en"/>
                        </w:rPr>
                      </w:pPr>
                      <w:r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The Care Team</w:t>
                      </w:r>
                      <w:r w:rsidR="002B7E7B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hosts </w:t>
                      </w:r>
                      <w:r w:rsidR="001A39D9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American Red Cross Blood Drives </w:t>
                      </w:r>
                      <w:r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annually</w:t>
                      </w:r>
                      <w:r w:rsidR="001A39D9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.  </w:t>
                      </w:r>
                      <w:r w:rsidR="00B433EC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Dates are advertised in our bulletins</w:t>
                      </w:r>
                      <w:r w:rsidR="004A5100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, news</w:t>
                      </w:r>
                      <w:r w:rsidR="00EE44A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-</w:t>
                      </w:r>
                      <w:r w:rsidR="004A5100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letters </w:t>
                      </w:r>
                      <w:r w:rsidR="00B433EC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and </w:t>
                      </w:r>
                      <w:r w:rsidR="00DB3EB4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church website</w:t>
                      </w:r>
                      <w:r w:rsidR="00B433EC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.  </w:t>
                      </w:r>
                      <w:r w:rsidR="002B7E7B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Sign-ups</w:t>
                      </w:r>
                      <w:r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are available at church </w:t>
                      </w:r>
                      <w:r w:rsidR="00A03980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or</w:t>
                      </w:r>
                      <w:r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on the website.  </w:t>
                      </w:r>
                      <w:r w:rsidR="00B433EC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 </w:t>
                      </w:r>
                    </w:p>
                    <w:p w14:paraId="5AF2E562" w14:textId="77777777" w:rsidR="004A5100" w:rsidRPr="0010012B" w:rsidRDefault="004A5100" w:rsidP="004A5100">
                      <w:pPr>
                        <w:pStyle w:val="Heading1"/>
                        <w:spacing w:after="0"/>
                        <w:rPr>
                          <w:sz w:val="23"/>
                          <w:szCs w:val="23"/>
                        </w:rPr>
                      </w:pPr>
                    </w:p>
                    <w:p w14:paraId="3356D8F0" w14:textId="77777777" w:rsidR="00BE53D6" w:rsidRPr="0010012B" w:rsidRDefault="00BE53D6" w:rsidP="004A5100">
                      <w:pPr>
                        <w:pStyle w:val="Heading1"/>
                        <w:spacing w:after="0"/>
                        <w:rPr>
                          <w:sz w:val="23"/>
                          <w:szCs w:val="23"/>
                        </w:rPr>
                      </w:pPr>
                      <w:r w:rsidRPr="0010012B">
                        <w:rPr>
                          <w:sz w:val="23"/>
                          <w:szCs w:val="23"/>
                        </w:rPr>
                        <w:t>Meals Ministry</w:t>
                      </w:r>
                    </w:p>
                    <w:p w14:paraId="25CD3E17" w14:textId="77777777" w:rsidR="00BE53D6" w:rsidRPr="0010012B" w:rsidRDefault="00BE53D6" w:rsidP="00DB3EB4">
                      <w:pPr>
                        <w:spacing w:after="0"/>
                        <w:jc w:val="left"/>
                        <w:rPr>
                          <w:rFonts w:asciiTheme="minorHAnsi" w:hAnsiTheme="minorHAnsi" w:cstheme="minorHAnsi"/>
                          <w:sz w:val="23"/>
                          <w:szCs w:val="23"/>
                          <w:lang w:val="en"/>
                        </w:rPr>
                      </w:pPr>
                      <w:r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  <w:lang w:val="en"/>
                        </w:rPr>
                        <w:t>Our congregation enjoys providing meals for those welcoming a new baby, who have experienced loss or are going through a time of illness or challenge. To request meals for your family or another</w:t>
                      </w:r>
                      <w:r w:rsidR="00DB3EB4"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  <w:lang w:val="en"/>
                        </w:rPr>
                        <w:t>,</w:t>
                      </w:r>
                      <w:r w:rsidR="00C11B07">
                        <w:rPr>
                          <w:rFonts w:asciiTheme="minorHAnsi" w:hAnsiTheme="minorHAnsi" w:cstheme="minorHAnsi"/>
                          <w:sz w:val="23"/>
                          <w:szCs w:val="23"/>
                          <w:lang w:val="en"/>
                        </w:rPr>
                        <w:t xml:space="preserve"> </w:t>
                      </w:r>
                      <w:r w:rsidR="002E7095">
                        <w:rPr>
                          <w:rFonts w:asciiTheme="minorHAnsi" w:hAnsiTheme="minorHAnsi" w:cstheme="minorHAnsi"/>
                          <w:sz w:val="23"/>
                          <w:szCs w:val="23"/>
                          <w:lang w:val="en"/>
                        </w:rPr>
                        <w:t>the church office at 301-662-1303 or donna.clawson@hopemtcarmel.org</w:t>
                      </w:r>
                      <w:r w:rsidRPr="0010012B">
                        <w:rPr>
                          <w:rFonts w:asciiTheme="minorHAnsi" w:hAnsiTheme="minorHAnsi" w:cstheme="minorHAnsi"/>
                          <w:sz w:val="23"/>
                          <w:szCs w:val="23"/>
                          <w:lang w:val="en"/>
                        </w:rPr>
                        <w:t xml:space="preserve">  </w:t>
                      </w:r>
                    </w:p>
                    <w:p w14:paraId="4DD3B619" w14:textId="77777777" w:rsidR="001A39D9" w:rsidRDefault="001A39D9" w:rsidP="001A39D9">
                      <w:pPr>
                        <w:pStyle w:val="Heading1"/>
                      </w:pPr>
                    </w:p>
                    <w:p w14:paraId="4DFDAA55" w14:textId="77777777" w:rsidR="00C044B2" w:rsidRPr="00293765" w:rsidRDefault="001A39D9" w:rsidP="00293765">
                      <w:pPr>
                        <w:pStyle w:val="BodyText"/>
                      </w:pPr>
                      <w:r>
                        <w:t xml:space="preserve">  </w:t>
                      </w:r>
                      <w:r w:rsidR="00C539D0" w:rsidRPr="00293765"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4A50FB">
        <w:rPr>
          <w:noProof/>
        </w:rPr>
        <mc:AlternateContent>
          <mc:Choice Requires="wps">
            <w:drawing>
              <wp:anchor distT="36576" distB="36576" distL="36576" distR="36576" simplePos="0" relativeHeight="251661312" behindDoc="0" locked="0" layoutInCell="1" allowOverlap="1" wp14:anchorId="7AF8CA11" wp14:editId="356CDA86">
                <wp:simplePos x="0" y="0"/>
                <wp:positionH relativeFrom="page">
                  <wp:posOffset>7153275</wp:posOffset>
                </wp:positionH>
                <wp:positionV relativeFrom="page">
                  <wp:posOffset>1516380</wp:posOffset>
                </wp:positionV>
                <wp:extent cx="2381250" cy="6012815"/>
                <wp:effectExtent l="0" t="0" r="0" b="6985"/>
                <wp:wrapNone/>
                <wp:docPr id="15" name="Text Box 3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381250" cy="6012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linkedTxbx id="14" seq="1"/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F8CA11" id="Text Box 358" o:spid="_x0000_s1040" type="#_x0000_t202" style="position:absolute;left:0;text-align:left;margin-left:563.25pt;margin-top:119.4pt;width:187.5pt;height:473.45pt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" filled="f" stroked="f" strokeweight="0" insetpen="t">
                <o:lock v:ext="edit" shapetype="t"/>
                <v:textbox inset="2.85pt,2.85pt,2.85pt,2.85pt">
                  <w:txbxContent/>
                </v:textbox>
                <w10:wrap anchorx="page" anchory="page"/>
              </v:shape>
            </w:pict>
          </mc:Fallback>
        </mc:AlternateContent>
      </w:r>
      <w:r w:rsidR="002E57A7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C081355" wp14:editId="4CDA76C0">
                <wp:simplePos x="0" y="0"/>
                <wp:positionH relativeFrom="column">
                  <wp:posOffset>333375</wp:posOffset>
                </wp:positionH>
                <wp:positionV relativeFrom="paragraph">
                  <wp:posOffset>808355</wp:posOffset>
                </wp:positionV>
                <wp:extent cx="1949450" cy="1215390"/>
                <wp:effectExtent l="0" t="0" r="0" b="381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9450" cy="1215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F3EA8B" w14:textId="77777777" w:rsidR="002E57A7" w:rsidRDefault="002E57A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18315E1" wp14:editId="2CEB4157">
                                  <wp:extent cx="1269402" cy="1269402"/>
                                  <wp:effectExtent l="0" t="0" r="6985" b="6985"/>
                                  <wp:docPr id="39" name="Picture 39" descr="http://thumbs.dreamstime.com/x/caring-hands-illustration-12999881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ttp://thumbs.dreamstime.com/x/caring-hands-illustration-12999881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9402" cy="12694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81355" id="_x0000_s1041" type="#_x0000_t202" style="position:absolute;left:0;text-align:left;margin-left:26.25pt;margin-top:63.65pt;width:153.5pt;height:95.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" stroked="f">
                <v:textbox>
                  <w:txbxContent>
                    <w:p w14:paraId="19F3EA8B" w14:textId="77777777" w:rsidR="002E57A7" w:rsidRDefault="002E57A7">
                      <w:r>
                        <w:rPr>
                          <w:noProof/>
                        </w:rPr>
                        <w:drawing>
                          <wp:inline distT="0" distB="0" distL="0" distR="0" wp14:anchorId="518315E1" wp14:editId="2CEB4157">
                            <wp:extent cx="1269402" cy="1269402"/>
                            <wp:effectExtent l="0" t="0" r="6985" b="6985"/>
                            <wp:docPr id="39" name="Picture 39" descr="http://thumbs.dreamstime.com/x/caring-hands-illustration-12999881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http://thumbs.dreamstime.com/x/caring-hands-illustration-12999881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69402" cy="12694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F72DB"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740A798A" wp14:editId="50E5A283">
                <wp:simplePos x="0" y="0"/>
                <wp:positionH relativeFrom="page">
                  <wp:posOffset>648970</wp:posOffset>
                </wp:positionH>
                <wp:positionV relativeFrom="page">
                  <wp:posOffset>897255</wp:posOffset>
                </wp:positionV>
                <wp:extent cx="7599045" cy="383540"/>
                <wp:effectExtent l="0" t="1905" r="2540" b="0"/>
                <wp:wrapNone/>
                <wp:docPr id="11" name="Text Box 3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7599045" cy="383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B024360" w14:textId="77777777" w:rsidR="00C044B2" w:rsidRPr="002E57A7" w:rsidRDefault="002E57A7" w:rsidP="00C35CA8">
                            <w:pPr>
                              <w:pStyle w:val="Heading4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Care Team Ministry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0A798A" id="Text Box 356" o:spid="_x0000_s1042" type="#_x0000_t202" style="position:absolute;left:0;text-align:left;margin-left:51.1pt;margin-top:70.65pt;width:598.35pt;height:30.2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" filled="f" stroked="f" strokeweight="0" insetpen="t">
                <o:lock v:ext="edit" shapetype="t"/>
                <v:textbox style="mso-fit-shape-to-text:t" inset="2.85pt,2.85pt,2.85pt,2.85pt">
                  <w:txbxContent>
                    <w:p w14:paraId="7B024360" w14:textId="77777777" w:rsidR="00C044B2" w:rsidRPr="002E57A7" w:rsidRDefault="002E57A7" w:rsidP="00C35CA8">
                      <w:pPr>
                        <w:pStyle w:val="Heading4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Care Team Ministry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F72D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984D57" wp14:editId="31DBBC9A">
                <wp:simplePos x="0" y="0"/>
                <wp:positionH relativeFrom="page">
                  <wp:align>center</wp:align>
                </wp:positionH>
                <wp:positionV relativeFrom="page">
                  <wp:posOffset>4857750</wp:posOffset>
                </wp:positionV>
                <wp:extent cx="234950" cy="1084580"/>
                <wp:effectExtent l="2540" t="0" r="1905" b="1270"/>
                <wp:wrapNone/>
                <wp:docPr id="10" name="Text Box 4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" cy="108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378B7E" w14:textId="77777777" w:rsidR="00501573" w:rsidRPr="00501573" w:rsidRDefault="00501573"/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984D57" id="Text Box 453" o:spid="_x0000_s1043" type="#_x0000_t202" style="position:absolute;left:0;text-align:left;margin-left:0;margin-top:382.5pt;width:18.5pt;height:85.4pt;z-index:251665408;visibility:visible;mso-wrap-style:non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" filled="f" stroked="f">
                <v:textbox>
                  <w:txbxContent>
                    <w:p w14:paraId="41378B7E" w14:textId="77777777" w:rsidR="00501573" w:rsidRPr="00501573" w:rsidRDefault="00501573"/>
                  </w:txbxContent>
                </v:textbox>
                <w10:wrap anchorx="page" anchory="page"/>
              </v:shape>
            </w:pict>
          </mc:Fallback>
        </mc:AlternateContent>
      </w:r>
      <w:r w:rsidR="00EF72DB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5DF2A0C" wp14:editId="6D5D00D9">
                <wp:simplePos x="0" y="0"/>
                <wp:positionH relativeFrom="page">
                  <wp:posOffset>648970</wp:posOffset>
                </wp:positionH>
                <wp:positionV relativeFrom="page">
                  <wp:posOffset>1167130</wp:posOffset>
                </wp:positionV>
                <wp:extent cx="8561070" cy="82550"/>
                <wp:effectExtent l="1270" t="0" r="635" b="0"/>
                <wp:wrapNone/>
                <wp:docPr id="3" name="Group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561070" cy="82550"/>
                          <a:chOff x="18434304" y="20116800"/>
                          <a:chExt cx="8485632" cy="82296"/>
                        </a:xfrm>
                      </wpg:grpSpPr>
                      <wps:wsp>
                        <wps:cNvPr id="4" name="Rectangle 361" descr="Level bars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18434304" y="20116800"/>
                            <a:ext cx="2828544" cy="82296"/>
                          </a:xfrm>
                          <a:prstGeom prst="rect">
                            <a:avLst/>
                          </a:prstGeom>
                          <a:solidFill>
                            <a:srgbClr val="FFCC0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6" name="Rectangle 362" descr="level bars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21262848" y="20116800"/>
                            <a:ext cx="2828544" cy="82296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7" name="Rectangle 363" descr="level bars"/>
                        <wps:cNvSpPr>
                          <a:spLocks noChangeArrowheads="1" noChangeShapeType="1"/>
                        </wps:cNvSpPr>
                        <wps:spPr bwMode="auto">
                          <a:xfrm>
                            <a:off x="24091392" y="20116800"/>
                            <a:ext cx="2828544" cy="82296"/>
                          </a:xfrm>
                          <a:prstGeom prst="rect">
                            <a:avLst/>
                          </a:prstGeom>
                          <a:solidFill>
                            <a:srgbClr val="666699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0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6520A1" id="Group 360" o:spid="_x0000_s1026" style="position:absolute;margin-left:51.1pt;margin-top:91.9pt;width:674.1pt;height:6.5pt;z-index:251663360;mso-position-horizontal-relative:page;mso-position-vertical-relative:page" coordorigin="184343,201168" coordsize="84856,8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">
                <v:rect id="Rectangle 361" o:spid="_x0000_s1027" alt="Level bars" style="position:absolute;left:184343;top:201168;width:28285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<v:shadow color="#ccc"/>
                  <o:lock v:ext="edit" shapetype="t"/>
                  <v:textbox inset="2.88pt,2.88pt,2.88pt,2.88pt"/>
                </v:rect>
                <v:rect id="Rectangle 362" o:spid="_x0000_s1028" alt="level bars" style="position:absolute;left:212628;top:201168;width:28285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" fillcolor="#f90" stroked="f" strokeweight="0" insetpen="t">
                  <v:shadow color="#ccc"/>
                  <o:lock v:ext="edit" shapetype="t"/>
                  <v:textbox inset="2.88pt,2.88pt,2.88pt,2.88pt"/>
                </v:rect>
                <v:rect id="Rectangle 363" o:spid="_x0000_s1029" alt="level bars" style="position:absolute;left:240913;top:201168;width:28286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" fillcolor="#669" stroked="f" strokeweight="0" insetpen="t">
                  <v:shadow color="#ccc"/>
                  <o:lock v:ext="edit" shapetype="t"/>
                  <v:textbox inset="2.88pt,2.88pt,2.88pt,2.88pt"/>
                </v:rect>
                <w10:wrap anchorx="page" anchory="page"/>
              </v:group>
            </w:pict>
          </mc:Fallback>
        </mc:AlternateContent>
      </w:r>
    </w:p>
    <w:sectPr w:rsidR="00A552CD" w:rsidSect="00A552CD">
      <w:type w:val="nextColumn"/>
      <w:pgSz w:w="15840" w:h="12240" w:orient="landscape" w:code="1"/>
      <w:pgMar w:top="878" w:right="864" w:bottom="878" w:left="864" w:header="720" w:footer="720" w:gutter="0"/>
      <w:cols w:space="720"/>
      <w:docGrid w:linePitch="2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94F6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EA75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D2B9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6B6FF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4AEF8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C085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2A023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2AA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2602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4EAB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C04C13"/>
    <w:multiLevelType w:val="hybridMultilevel"/>
    <w:tmpl w:val="1D6887D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05985304">
    <w:abstractNumId w:val="9"/>
  </w:num>
  <w:num w:numId="2" w16cid:durableId="801001593">
    <w:abstractNumId w:val="7"/>
  </w:num>
  <w:num w:numId="3" w16cid:durableId="661085274">
    <w:abstractNumId w:val="6"/>
  </w:num>
  <w:num w:numId="4" w16cid:durableId="18550514">
    <w:abstractNumId w:val="5"/>
  </w:num>
  <w:num w:numId="5" w16cid:durableId="1756894802">
    <w:abstractNumId w:val="4"/>
  </w:num>
  <w:num w:numId="6" w16cid:durableId="2117600051">
    <w:abstractNumId w:val="8"/>
  </w:num>
  <w:num w:numId="7" w16cid:durableId="994340227">
    <w:abstractNumId w:val="3"/>
  </w:num>
  <w:num w:numId="8" w16cid:durableId="926622718">
    <w:abstractNumId w:val="2"/>
  </w:num>
  <w:num w:numId="9" w16cid:durableId="1062563888">
    <w:abstractNumId w:val="1"/>
  </w:num>
  <w:num w:numId="10" w16cid:durableId="588582474">
    <w:abstractNumId w:val="0"/>
  </w:num>
  <w:num w:numId="11" w16cid:durableId="18948536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M3NzQxsjABQlMzMyUdpeDU4uLM/DyQAsNaAD1u/1IsAAAA"/>
  </w:docVars>
  <w:rsids>
    <w:rsidRoot w:val="00506068"/>
    <w:rsid w:val="00005933"/>
    <w:rsid w:val="000344AE"/>
    <w:rsid w:val="00041A1F"/>
    <w:rsid w:val="000577F2"/>
    <w:rsid w:val="00095498"/>
    <w:rsid w:val="000D6F7F"/>
    <w:rsid w:val="000D7C6F"/>
    <w:rsid w:val="0010012B"/>
    <w:rsid w:val="00122D5D"/>
    <w:rsid w:val="00150952"/>
    <w:rsid w:val="0015579E"/>
    <w:rsid w:val="00182688"/>
    <w:rsid w:val="001A39D9"/>
    <w:rsid w:val="001F6B65"/>
    <w:rsid w:val="00212D86"/>
    <w:rsid w:val="002525D6"/>
    <w:rsid w:val="00252D41"/>
    <w:rsid w:val="00257211"/>
    <w:rsid w:val="00293765"/>
    <w:rsid w:val="0029388F"/>
    <w:rsid w:val="002B10A0"/>
    <w:rsid w:val="002B2296"/>
    <w:rsid w:val="002B7E7B"/>
    <w:rsid w:val="002C2734"/>
    <w:rsid w:val="002E57A7"/>
    <w:rsid w:val="002E7095"/>
    <w:rsid w:val="00305346"/>
    <w:rsid w:val="00316C3C"/>
    <w:rsid w:val="00336289"/>
    <w:rsid w:val="003806C9"/>
    <w:rsid w:val="00382CEE"/>
    <w:rsid w:val="003B01EE"/>
    <w:rsid w:val="003E6F76"/>
    <w:rsid w:val="0041078F"/>
    <w:rsid w:val="00426C2D"/>
    <w:rsid w:val="00444F62"/>
    <w:rsid w:val="00482A53"/>
    <w:rsid w:val="004A50FB"/>
    <w:rsid w:val="004A5100"/>
    <w:rsid w:val="004A5E49"/>
    <w:rsid w:val="004B0805"/>
    <w:rsid w:val="004F4BDA"/>
    <w:rsid w:val="00501573"/>
    <w:rsid w:val="00505250"/>
    <w:rsid w:val="00506068"/>
    <w:rsid w:val="005063B3"/>
    <w:rsid w:val="0051406B"/>
    <w:rsid w:val="00555E4B"/>
    <w:rsid w:val="00577262"/>
    <w:rsid w:val="005A181A"/>
    <w:rsid w:val="005B00E2"/>
    <w:rsid w:val="005F4E6B"/>
    <w:rsid w:val="005F77B1"/>
    <w:rsid w:val="006170F8"/>
    <w:rsid w:val="00617216"/>
    <w:rsid w:val="006337B3"/>
    <w:rsid w:val="00642F95"/>
    <w:rsid w:val="00675119"/>
    <w:rsid w:val="006C6D55"/>
    <w:rsid w:val="006F2236"/>
    <w:rsid w:val="00733723"/>
    <w:rsid w:val="00774C49"/>
    <w:rsid w:val="00780BE7"/>
    <w:rsid w:val="007B6792"/>
    <w:rsid w:val="007D120A"/>
    <w:rsid w:val="00806EDE"/>
    <w:rsid w:val="00822E1A"/>
    <w:rsid w:val="008A3F72"/>
    <w:rsid w:val="008C4016"/>
    <w:rsid w:val="00936FD0"/>
    <w:rsid w:val="00976D4A"/>
    <w:rsid w:val="00977C8F"/>
    <w:rsid w:val="00995996"/>
    <w:rsid w:val="009A7488"/>
    <w:rsid w:val="00A03980"/>
    <w:rsid w:val="00A21AF2"/>
    <w:rsid w:val="00A552CD"/>
    <w:rsid w:val="00A6625A"/>
    <w:rsid w:val="00AB30C6"/>
    <w:rsid w:val="00AC438C"/>
    <w:rsid w:val="00AE7DD5"/>
    <w:rsid w:val="00B3153E"/>
    <w:rsid w:val="00B433EC"/>
    <w:rsid w:val="00B852CA"/>
    <w:rsid w:val="00B90F78"/>
    <w:rsid w:val="00BE53D6"/>
    <w:rsid w:val="00C044B2"/>
    <w:rsid w:val="00C11B07"/>
    <w:rsid w:val="00C35CA8"/>
    <w:rsid w:val="00C41AB2"/>
    <w:rsid w:val="00C50AC4"/>
    <w:rsid w:val="00C539D0"/>
    <w:rsid w:val="00C90E50"/>
    <w:rsid w:val="00CC1F4C"/>
    <w:rsid w:val="00CC3142"/>
    <w:rsid w:val="00CC7467"/>
    <w:rsid w:val="00CD2F29"/>
    <w:rsid w:val="00CE7C1A"/>
    <w:rsid w:val="00D1738F"/>
    <w:rsid w:val="00D901A5"/>
    <w:rsid w:val="00D95F0F"/>
    <w:rsid w:val="00DA1E56"/>
    <w:rsid w:val="00DB0D6C"/>
    <w:rsid w:val="00DB3EB4"/>
    <w:rsid w:val="00DF0A9C"/>
    <w:rsid w:val="00E46499"/>
    <w:rsid w:val="00E82706"/>
    <w:rsid w:val="00E86DD9"/>
    <w:rsid w:val="00EC4517"/>
    <w:rsid w:val="00ED5EA3"/>
    <w:rsid w:val="00EE44AB"/>
    <w:rsid w:val="00EF72DB"/>
    <w:rsid w:val="00F135A1"/>
    <w:rsid w:val="00F17609"/>
    <w:rsid w:val="00F17953"/>
    <w:rsid w:val="00F54F6A"/>
    <w:rsid w:val="00F62C3B"/>
    <w:rsid w:val="00FA322A"/>
    <w:rsid w:val="00FA4C24"/>
    <w:rsid w:val="00FA7DA1"/>
    <w:rsid w:val="00FC04ED"/>
    <w:rsid w:val="00FC392B"/>
    <w:rsid w:val="00FE6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position-horizontal-relative:page;mso-position-vertical-relative:page" fill="f" fillcolor="white" stroke="f">
      <v:fill color="white" on="f"/>
      <v:stroke on="f"/>
      <o:colormru v:ext="edit" colors="#dcdce8,#fff5c9,#fc0,#f90,#669,red,#eaeaea,#c7c7d9"/>
    </o:shapedefaults>
    <o:shapelayout v:ext="edit">
      <o:idmap v:ext="edit" data="1"/>
    </o:shapelayout>
  </w:shapeDefaults>
  <w:decimalSymbol w:val="."/>
  <w:listSeparator w:val=","/>
  <w14:docId w14:val="3B72038A"/>
  <w15:docId w15:val="{34239C8E-E227-421D-8757-EA343E94C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52CD"/>
    <w:pPr>
      <w:spacing w:after="180" w:line="271" w:lineRule="auto"/>
      <w:jc w:val="both"/>
    </w:pPr>
    <w:rPr>
      <w:color w:val="000000"/>
      <w:kern w:val="28"/>
      <w:sz w:val="18"/>
      <w:szCs w:val="18"/>
    </w:rPr>
  </w:style>
  <w:style w:type="paragraph" w:styleId="Heading1">
    <w:name w:val="heading 1"/>
    <w:next w:val="Normal"/>
    <w:qFormat/>
    <w:rsid w:val="00293765"/>
    <w:pPr>
      <w:spacing w:after="200"/>
      <w:outlineLvl w:val="0"/>
    </w:pPr>
    <w:rPr>
      <w:rFonts w:ascii="Tahoma" w:hAnsi="Tahoma" w:cs="Arial"/>
      <w:b/>
      <w:bCs/>
      <w:color w:val="666699"/>
      <w:spacing w:val="4"/>
      <w:kern w:val="28"/>
      <w:sz w:val="24"/>
      <w:szCs w:val="24"/>
      <w:lang w:val="en"/>
    </w:rPr>
  </w:style>
  <w:style w:type="paragraph" w:styleId="Heading2">
    <w:name w:val="heading 2"/>
    <w:basedOn w:val="Heading1"/>
    <w:next w:val="Normal"/>
    <w:qFormat/>
    <w:rsid w:val="00182688"/>
    <w:pPr>
      <w:spacing w:after="120"/>
      <w:outlineLvl w:val="1"/>
    </w:pPr>
    <w:rPr>
      <w:i/>
    </w:rPr>
  </w:style>
  <w:style w:type="paragraph" w:styleId="Heading3">
    <w:name w:val="heading 3"/>
    <w:basedOn w:val="Heading1"/>
    <w:next w:val="Normal"/>
    <w:qFormat/>
    <w:rsid w:val="00C539D0"/>
    <w:pPr>
      <w:outlineLvl w:val="2"/>
    </w:pPr>
    <w:rPr>
      <w:b w:val="0"/>
      <w:smallCaps/>
    </w:rPr>
  </w:style>
  <w:style w:type="paragraph" w:styleId="Heading4">
    <w:name w:val="heading 4"/>
    <w:basedOn w:val="Heading1"/>
    <w:qFormat/>
    <w:rsid w:val="00C35CA8"/>
    <w:pPr>
      <w:outlineLvl w:val="3"/>
    </w:pPr>
    <w:rPr>
      <w:color w:val="auto"/>
    </w:rPr>
  </w:style>
  <w:style w:type="paragraph" w:styleId="Heading7">
    <w:name w:val="heading 7"/>
    <w:qFormat/>
    <w:rsid w:val="00A552CD"/>
    <w:pPr>
      <w:spacing w:line="271" w:lineRule="auto"/>
      <w:jc w:val="center"/>
      <w:outlineLvl w:val="6"/>
    </w:pPr>
    <w:rPr>
      <w:i/>
      <w:iCs/>
      <w:color w:val="000000"/>
      <w:kern w:val="28"/>
      <w:sz w:val="34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 1"/>
    <w:rsid w:val="008C4016"/>
    <w:pPr>
      <w:spacing w:after="240" w:line="320" w:lineRule="atLeast"/>
    </w:pPr>
    <w:rPr>
      <w:rFonts w:ascii="Tahoma" w:hAnsi="Tahoma" w:cs="Arial"/>
      <w:spacing w:val="-5"/>
      <w:sz w:val="22"/>
      <w:szCs w:val="22"/>
    </w:rPr>
  </w:style>
  <w:style w:type="paragraph" w:customStyle="1" w:styleId="Address">
    <w:name w:val="Address"/>
    <w:basedOn w:val="Normal"/>
    <w:rsid w:val="00F54F6A"/>
    <w:pPr>
      <w:spacing w:after="0" w:line="240" w:lineRule="auto"/>
      <w:jc w:val="center"/>
    </w:pPr>
    <w:rPr>
      <w:rFonts w:ascii="Tahoma" w:hAnsi="Tahoma" w:cs="Arial"/>
      <w:bCs/>
      <w:color w:val="auto"/>
      <w:spacing w:val="2"/>
      <w:sz w:val="34"/>
      <w:szCs w:val="32"/>
      <w:lang w:val="en"/>
    </w:rPr>
  </w:style>
  <w:style w:type="paragraph" w:customStyle="1" w:styleId="Tagline">
    <w:name w:val="Tagline"/>
    <w:rsid w:val="00F135A1"/>
    <w:pPr>
      <w:spacing w:line="271" w:lineRule="auto"/>
      <w:jc w:val="center"/>
    </w:pPr>
    <w:rPr>
      <w:rFonts w:ascii="Arial" w:hAnsi="Arial" w:cs="Arial"/>
      <w:b/>
      <w:bCs/>
      <w:kern w:val="28"/>
      <w:sz w:val="30"/>
      <w:szCs w:val="30"/>
    </w:rPr>
  </w:style>
  <w:style w:type="character" w:styleId="Hyperlink">
    <w:name w:val="Hyperlink"/>
    <w:basedOn w:val="DefaultParagraphFont"/>
    <w:semiHidden/>
    <w:rsid w:val="004F4BDA"/>
    <w:rPr>
      <w:color w:val="0000FF"/>
      <w:u w:val="single"/>
    </w:rPr>
  </w:style>
  <w:style w:type="paragraph" w:customStyle="1" w:styleId="Address2">
    <w:name w:val="Address 2"/>
    <w:rsid w:val="00D1738F"/>
    <w:pPr>
      <w:jc w:val="center"/>
    </w:pPr>
    <w:rPr>
      <w:rFonts w:ascii="Tahoma" w:hAnsi="Tahoma" w:cs="Arial"/>
      <w:b/>
      <w:kern w:val="28"/>
      <w:szCs w:val="22"/>
      <w:lang w:val="en"/>
    </w:rPr>
  </w:style>
  <w:style w:type="paragraph" w:customStyle="1" w:styleId="Captiontext">
    <w:name w:val="Caption text"/>
    <w:basedOn w:val="Normal"/>
    <w:rsid w:val="00F54F6A"/>
    <w:pPr>
      <w:spacing w:after="0" w:line="240" w:lineRule="auto"/>
      <w:jc w:val="center"/>
    </w:pPr>
    <w:rPr>
      <w:rFonts w:ascii="Tahoma" w:hAnsi="Tahoma" w:cs="Arial"/>
      <w:color w:val="5F5F5F"/>
      <w:spacing w:val="4"/>
      <w:sz w:val="16"/>
      <w:szCs w:val="16"/>
    </w:rPr>
  </w:style>
  <w:style w:type="paragraph" w:customStyle="1" w:styleId="CompanyName">
    <w:name w:val="Company Name"/>
    <w:next w:val="Normal"/>
    <w:rsid w:val="00C35CA8"/>
    <w:pPr>
      <w:jc w:val="center"/>
    </w:pPr>
    <w:rPr>
      <w:rFonts w:ascii="Arial Black" w:hAnsi="Arial Black" w:cs="Arial"/>
      <w:bCs/>
      <w:kern w:val="28"/>
      <w:sz w:val="36"/>
      <w:szCs w:val="36"/>
      <w:lang w:val="en"/>
    </w:rPr>
  </w:style>
  <w:style w:type="paragraph" w:styleId="BodyText">
    <w:name w:val="Body Text"/>
    <w:basedOn w:val="Normal"/>
    <w:link w:val="BodyTextChar"/>
    <w:rsid w:val="00293765"/>
    <w:pPr>
      <w:spacing w:before="40" w:after="160"/>
      <w:jc w:val="left"/>
    </w:pPr>
    <w:rPr>
      <w:rFonts w:ascii="Tahoma" w:hAnsi="Tahoma"/>
      <w:color w:val="auto"/>
      <w:sz w:val="20"/>
      <w:szCs w:val="22"/>
    </w:rPr>
  </w:style>
  <w:style w:type="character" w:customStyle="1" w:styleId="BodyTextChar">
    <w:name w:val="Body Text Char"/>
    <w:basedOn w:val="DefaultParagraphFont"/>
    <w:link w:val="BodyText"/>
    <w:rsid w:val="00293765"/>
    <w:rPr>
      <w:rFonts w:ascii="Tahoma" w:hAnsi="Tahoma"/>
      <w:kern w:val="28"/>
      <w:szCs w:val="22"/>
      <w:lang w:val="en-US" w:eastAsia="en-US" w:bidi="ar-SA"/>
    </w:rPr>
  </w:style>
  <w:style w:type="paragraph" w:styleId="BodyText2">
    <w:name w:val="Body Text 2"/>
    <w:basedOn w:val="Normal"/>
    <w:rsid w:val="00B852CA"/>
    <w:pPr>
      <w:jc w:val="left"/>
    </w:pPr>
    <w:rPr>
      <w:rFonts w:ascii="Arial" w:hAnsi="Arial" w:cs="Arial"/>
      <w:i/>
      <w:color w:val="auto"/>
      <w:sz w:val="20"/>
      <w:szCs w:val="20"/>
    </w:rPr>
  </w:style>
  <w:style w:type="paragraph" w:styleId="BalloonText">
    <w:name w:val="Balloon Text"/>
    <w:basedOn w:val="Normal"/>
    <w:link w:val="BalloonTextChar"/>
    <w:rsid w:val="00774C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74C49"/>
    <w:rPr>
      <w:rFonts w:ascii="Tahoma" w:hAnsi="Tahoma" w:cs="Tahoma"/>
      <w:color w:val="000000"/>
      <w:kern w:val="28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tjeb@hotmail.com" TargetMode="External"/><Relationship Id="rId12" Type="http://schemas.openxmlformats.org/officeDocument/2006/relationships/image" Target="media/image40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tjeb@hotmail.com" TargetMode="External"/><Relationship Id="rId11" Type="http://schemas.openxmlformats.org/officeDocument/2006/relationships/image" Target="media/image4.jpeg"/><Relationship Id="rId5" Type="http://schemas.openxmlformats.org/officeDocument/2006/relationships/image" Target="media/image1.jpeg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0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0</Characters>
  <Application>Microsoft Office Word</Application>
  <DocSecurity>0</DocSecurity>
  <Lines>2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stor Jenny</dc:creator>
  <cp:lastModifiedBy>Mt. Carmel</cp:lastModifiedBy>
  <cp:revision>3</cp:revision>
  <cp:lastPrinted>2021-02-26T15:01:00Z</cp:lastPrinted>
  <dcterms:created xsi:type="dcterms:W3CDTF">2023-07-12T16:12:00Z</dcterms:created>
  <dcterms:modified xsi:type="dcterms:W3CDTF">2023-10-20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601033</vt:lpwstr>
  </property>
  <property fmtid="{D5CDD505-2E9C-101B-9397-08002B2CF9AE}" pid="3" name="GrammarlyDocumentId">
    <vt:lpwstr>e5113f458006f1943db807dd1e6eb13a5ad22f50d5547669eea4462893834fb8</vt:lpwstr>
  </property>
</Properties>
</file>